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386F55" w14:textId="0CF4590D" w:rsidR="00F22787" w:rsidRDefault="33916C4F" w:rsidP="00211073">
      <w:pPr>
        <w:spacing w:line="276" w:lineRule="auto"/>
        <w:rPr>
          <w:rFonts w:ascii="Georgia" w:eastAsia="Georgia" w:hAnsi="Georgia" w:cs="Georgia"/>
          <w:color w:val="000000" w:themeColor="text1"/>
          <w:sz w:val="32"/>
          <w:szCs w:val="32"/>
          <w:lang w:val="en"/>
        </w:rPr>
      </w:pPr>
      <w:bookmarkStart w:id="0" w:name="_Hlk79842230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158C649B" wp14:editId="21FCFFF6">
            <wp:simplePos x="0" y="0"/>
            <wp:positionH relativeFrom="margin">
              <wp:posOffset>-38100</wp:posOffset>
            </wp:positionH>
            <wp:positionV relativeFrom="margin">
              <wp:posOffset>-285750</wp:posOffset>
            </wp:positionV>
            <wp:extent cx="2381885" cy="438785"/>
            <wp:effectExtent l="0" t="0" r="0" b="0"/>
            <wp:wrapSquare wrapText="bothSides"/>
            <wp:docPr id="1241698316" name="Picture 1241698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885" cy="438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B86A9F" w14:textId="56258D4C" w:rsidR="000112DD" w:rsidRPr="007D1863" w:rsidRDefault="00463872" w:rsidP="00E52DA3">
      <w:pPr>
        <w:spacing w:line="276" w:lineRule="auto"/>
        <w:jc w:val="center"/>
        <w:rPr>
          <w:rFonts w:ascii="Arial" w:eastAsia="Georgia" w:hAnsi="Arial" w:cs="Arial"/>
          <w:b/>
          <w:bCs/>
          <w:color w:val="000000" w:themeColor="text1"/>
          <w:sz w:val="32"/>
          <w:szCs w:val="32"/>
          <w:lang w:val="en"/>
        </w:rPr>
      </w:pPr>
      <w:r w:rsidRPr="007D1863">
        <w:rPr>
          <w:rFonts w:ascii="Arial" w:eastAsia="Georgia" w:hAnsi="Arial" w:cs="Arial"/>
          <w:b/>
          <w:bCs/>
          <w:color w:val="000000" w:themeColor="text1"/>
          <w:sz w:val="32"/>
          <w:szCs w:val="32"/>
          <w:lang w:val="en"/>
        </w:rPr>
        <w:t xml:space="preserve">Press Release </w:t>
      </w:r>
      <w:r w:rsidR="00F30654" w:rsidRPr="007D1863">
        <w:rPr>
          <w:rFonts w:ascii="Arial" w:eastAsia="Georgia" w:hAnsi="Arial" w:cs="Arial"/>
          <w:b/>
          <w:bCs/>
          <w:color w:val="000000" w:themeColor="text1"/>
          <w:sz w:val="32"/>
          <w:szCs w:val="32"/>
          <w:lang w:val="en"/>
        </w:rPr>
        <w:t>-</w:t>
      </w:r>
      <w:r w:rsidRPr="007D1863">
        <w:rPr>
          <w:rFonts w:ascii="Arial" w:eastAsia="Georgia" w:hAnsi="Arial" w:cs="Arial"/>
          <w:b/>
          <w:bCs/>
          <w:color w:val="000000" w:themeColor="text1"/>
          <w:sz w:val="32"/>
          <w:szCs w:val="32"/>
          <w:lang w:val="en"/>
        </w:rPr>
        <w:t xml:space="preserve"> </w:t>
      </w:r>
      <w:r w:rsidR="00F30654" w:rsidRPr="007D1863">
        <w:rPr>
          <w:rFonts w:ascii="Arial" w:eastAsia="Georgia" w:hAnsi="Arial" w:cs="Arial"/>
          <w:b/>
          <w:bCs/>
          <w:color w:val="000000" w:themeColor="text1"/>
          <w:sz w:val="32"/>
          <w:szCs w:val="32"/>
          <w:lang w:val="en"/>
        </w:rPr>
        <w:t>Interview Availability</w:t>
      </w:r>
      <w:r w:rsidR="00FE324F" w:rsidRPr="007D1863">
        <w:rPr>
          <w:rFonts w:ascii="Arial" w:eastAsia="Georgia" w:hAnsi="Arial" w:cs="Arial"/>
          <w:b/>
          <w:bCs/>
          <w:color w:val="000000" w:themeColor="text1"/>
          <w:sz w:val="32"/>
          <w:szCs w:val="32"/>
          <w:lang w:val="en"/>
        </w:rPr>
        <w:t xml:space="preserve"> for </w:t>
      </w:r>
      <w:r w:rsidR="00846C06" w:rsidRPr="007D1863">
        <w:rPr>
          <w:rFonts w:ascii="Arial" w:eastAsia="Georgia" w:hAnsi="Arial" w:cs="Arial"/>
          <w:b/>
          <w:bCs/>
          <w:color w:val="000000" w:themeColor="text1"/>
          <w:sz w:val="32"/>
          <w:szCs w:val="32"/>
          <w:lang w:val="en"/>
        </w:rPr>
        <w:t>Haiti 2021 Earthquakes</w:t>
      </w:r>
    </w:p>
    <w:p w14:paraId="70C5287F" w14:textId="188BF647" w:rsidR="0046374C" w:rsidRPr="007D1863" w:rsidRDefault="33916C4F" w:rsidP="00336398">
      <w:pPr>
        <w:spacing w:after="0" w:line="240" w:lineRule="auto"/>
        <w:rPr>
          <w:rFonts w:ascii="Arial" w:eastAsia="Georgia" w:hAnsi="Arial" w:cs="Arial"/>
          <w:color w:val="000000" w:themeColor="text1"/>
          <w:sz w:val="20"/>
          <w:szCs w:val="20"/>
        </w:rPr>
      </w:pPr>
      <w:r w:rsidRPr="007D1863">
        <w:rPr>
          <w:rFonts w:ascii="Arial" w:eastAsia="Georgia" w:hAnsi="Arial" w:cs="Arial"/>
          <w:color w:val="000000" w:themeColor="text1"/>
          <w:sz w:val="20"/>
          <w:szCs w:val="20"/>
        </w:rPr>
        <w:t xml:space="preserve">Contact: </w:t>
      </w:r>
      <w:r w:rsidR="00463872" w:rsidRPr="007D1863">
        <w:rPr>
          <w:rFonts w:ascii="Arial" w:eastAsia="Georgia" w:hAnsi="Arial" w:cs="Arial"/>
          <w:color w:val="000000" w:themeColor="text1"/>
          <w:sz w:val="20"/>
          <w:szCs w:val="20"/>
        </w:rPr>
        <w:t>Mike Greenslade</w:t>
      </w:r>
      <w:r w:rsidR="004E0D90" w:rsidRPr="007D1863">
        <w:rPr>
          <w:rFonts w:ascii="Arial" w:eastAsia="Georgia" w:hAnsi="Arial" w:cs="Arial"/>
          <w:color w:val="000000" w:themeColor="text1"/>
          <w:sz w:val="20"/>
          <w:szCs w:val="20"/>
        </w:rPr>
        <w:t xml:space="preserve">, ShelterBox </w:t>
      </w:r>
      <w:r w:rsidR="00463872" w:rsidRPr="007D1863">
        <w:rPr>
          <w:rFonts w:ascii="Arial" w:eastAsia="Georgia" w:hAnsi="Arial" w:cs="Arial"/>
          <w:color w:val="000000" w:themeColor="text1"/>
          <w:sz w:val="20"/>
          <w:szCs w:val="20"/>
        </w:rPr>
        <w:t>Australia</w:t>
      </w:r>
    </w:p>
    <w:p w14:paraId="0DFBC883" w14:textId="3267E327" w:rsidR="33916C4F" w:rsidRPr="007D1863" w:rsidRDefault="00463872" w:rsidP="00F22787">
      <w:pPr>
        <w:spacing w:after="0" w:line="240" w:lineRule="auto"/>
        <w:rPr>
          <w:rStyle w:val="Hyperlink"/>
          <w:rFonts w:ascii="Arial" w:eastAsia="Georgia" w:hAnsi="Arial" w:cs="Arial"/>
          <w:sz w:val="20"/>
          <w:szCs w:val="20"/>
          <w:lang w:val="en"/>
        </w:rPr>
      </w:pPr>
      <w:r w:rsidRPr="007D1863">
        <w:rPr>
          <w:rFonts w:ascii="Arial" w:eastAsia="Georgia" w:hAnsi="Arial" w:cs="Arial"/>
          <w:color w:val="000000" w:themeColor="text1"/>
          <w:sz w:val="20"/>
          <w:szCs w:val="20"/>
        </w:rPr>
        <w:t>0459 959 501</w:t>
      </w:r>
      <w:r w:rsidR="000112DD" w:rsidRPr="007D1863">
        <w:rPr>
          <w:rFonts w:ascii="Arial" w:eastAsia="Georgia" w:hAnsi="Arial" w:cs="Arial"/>
          <w:color w:val="000000" w:themeColor="text1"/>
          <w:sz w:val="20"/>
          <w:szCs w:val="20"/>
        </w:rPr>
        <w:t xml:space="preserve">  </w:t>
      </w:r>
      <w:r w:rsidR="007C490A" w:rsidRPr="007D1863">
        <w:rPr>
          <w:rFonts w:ascii="Arial" w:eastAsia="Georgia" w:hAnsi="Arial" w:cs="Arial"/>
          <w:color w:val="000000" w:themeColor="text1"/>
          <w:sz w:val="20"/>
          <w:szCs w:val="20"/>
        </w:rPr>
        <w:br/>
      </w:r>
      <w:hyperlink r:id="rId11" w:history="1">
        <w:r w:rsidRPr="007D1863">
          <w:rPr>
            <w:rStyle w:val="Hyperlink"/>
            <w:rFonts w:ascii="Arial" w:eastAsia="Georgia" w:hAnsi="Arial" w:cs="Arial"/>
            <w:sz w:val="20"/>
            <w:szCs w:val="20"/>
            <w:lang w:val="en"/>
          </w:rPr>
          <w:t>mike.greenslade@shelterbox.org.au</w:t>
        </w:r>
      </w:hyperlink>
    </w:p>
    <w:p w14:paraId="383E6AC6" w14:textId="77777777" w:rsidR="00F22787" w:rsidRPr="007D1863" w:rsidRDefault="00F22787" w:rsidP="00336398">
      <w:pPr>
        <w:spacing w:after="0" w:line="240" w:lineRule="auto"/>
        <w:rPr>
          <w:rFonts w:ascii="Arial" w:hAnsi="Arial" w:cs="Arial"/>
          <w:lang w:val="en"/>
        </w:rPr>
      </w:pPr>
    </w:p>
    <w:p w14:paraId="27818588" w14:textId="0BC59F88" w:rsidR="33916C4F" w:rsidRPr="007D1863" w:rsidRDefault="00F30654" w:rsidP="00336398">
      <w:pPr>
        <w:spacing w:line="276" w:lineRule="auto"/>
        <w:jc w:val="center"/>
        <w:rPr>
          <w:rFonts w:ascii="Arial" w:eastAsia="Georgia" w:hAnsi="Arial" w:cs="Arial"/>
          <w:color w:val="000000" w:themeColor="text1"/>
          <w:sz w:val="24"/>
          <w:szCs w:val="24"/>
          <w:lang w:val="en"/>
        </w:rPr>
      </w:pPr>
      <w:r w:rsidRPr="007D1863">
        <w:rPr>
          <w:rFonts w:ascii="Arial" w:eastAsia="Georgia" w:hAnsi="Arial" w:cs="Arial"/>
          <w:b/>
          <w:bCs/>
          <w:color w:val="000000" w:themeColor="text1"/>
          <w:sz w:val="24"/>
          <w:szCs w:val="24"/>
          <w:lang w:val="en"/>
        </w:rPr>
        <w:t>Headline:</w:t>
      </w:r>
      <w:r w:rsidRPr="007D1863">
        <w:rPr>
          <w:rFonts w:ascii="Arial" w:eastAsia="Georgia" w:hAnsi="Arial" w:cs="Arial"/>
          <w:color w:val="000000" w:themeColor="text1"/>
          <w:sz w:val="24"/>
          <w:szCs w:val="24"/>
          <w:lang w:val="en"/>
        </w:rPr>
        <w:t xml:space="preserve"> </w:t>
      </w:r>
      <w:r w:rsidR="001A6702" w:rsidRPr="007D1863">
        <w:rPr>
          <w:rFonts w:ascii="Arial" w:eastAsia="Georgia" w:hAnsi="Arial" w:cs="Arial"/>
          <w:color w:val="000000" w:themeColor="text1"/>
          <w:sz w:val="24"/>
          <w:szCs w:val="24"/>
          <w:lang w:val="en"/>
        </w:rPr>
        <w:t xml:space="preserve">International Disaster Relief </w:t>
      </w:r>
      <w:proofErr w:type="spellStart"/>
      <w:r w:rsidR="001A6702" w:rsidRPr="007D1863">
        <w:rPr>
          <w:rFonts w:ascii="Arial" w:eastAsia="Georgia" w:hAnsi="Arial" w:cs="Arial"/>
          <w:color w:val="000000" w:themeColor="text1"/>
          <w:sz w:val="24"/>
          <w:szCs w:val="24"/>
          <w:lang w:val="en"/>
        </w:rPr>
        <w:t>Organi</w:t>
      </w:r>
      <w:r w:rsidR="007D1863">
        <w:rPr>
          <w:rFonts w:ascii="Arial" w:eastAsia="Georgia" w:hAnsi="Arial" w:cs="Arial"/>
          <w:color w:val="000000" w:themeColor="text1"/>
          <w:sz w:val="24"/>
          <w:szCs w:val="24"/>
          <w:lang w:val="en"/>
        </w:rPr>
        <w:t>s</w:t>
      </w:r>
      <w:r w:rsidR="001A6702" w:rsidRPr="007D1863">
        <w:rPr>
          <w:rFonts w:ascii="Arial" w:eastAsia="Georgia" w:hAnsi="Arial" w:cs="Arial"/>
          <w:color w:val="000000" w:themeColor="text1"/>
          <w:sz w:val="24"/>
          <w:szCs w:val="24"/>
          <w:lang w:val="en"/>
        </w:rPr>
        <w:t>ation</w:t>
      </w:r>
      <w:proofErr w:type="spellEnd"/>
      <w:r w:rsidR="001A6702" w:rsidRPr="007D1863">
        <w:rPr>
          <w:rFonts w:ascii="Arial" w:eastAsia="Georgia" w:hAnsi="Arial" w:cs="Arial"/>
          <w:color w:val="000000" w:themeColor="text1"/>
          <w:sz w:val="24"/>
          <w:szCs w:val="24"/>
          <w:lang w:val="en"/>
        </w:rPr>
        <w:t xml:space="preserve"> ShelterBox</w:t>
      </w:r>
      <w:r w:rsidR="00D55208" w:rsidRPr="007D1863">
        <w:rPr>
          <w:rFonts w:ascii="Arial" w:eastAsia="Georgia" w:hAnsi="Arial" w:cs="Arial"/>
          <w:color w:val="000000" w:themeColor="text1"/>
          <w:sz w:val="24"/>
          <w:szCs w:val="24"/>
          <w:lang w:val="en"/>
        </w:rPr>
        <w:t xml:space="preserve"> </w:t>
      </w:r>
      <w:r w:rsidR="007D1863">
        <w:rPr>
          <w:rFonts w:ascii="Arial" w:eastAsia="Georgia" w:hAnsi="Arial" w:cs="Arial"/>
          <w:color w:val="000000" w:themeColor="text1"/>
          <w:sz w:val="24"/>
          <w:szCs w:val="24"/>
          <w:lang w:val="en"/>
        </w:rPr>
        <w:t>Sending a Team to the Region</w:t>
      </w:r>
      <w:r w:rsidR="00044E81" w:rsidRPr="007D1863">
        <w:rPr>
          <w:rFonts w:ascii="Arial" w:eastAsia="Georgia" w:hAnsi="Arial" w:cs="Arial"/>
          <w:color w:val="000000" w:themeColor="text1"/>
          <w:sz w:val="24"/>
          <w:szCs w:val="24"/>
          <w:lang w:val="en"/>
        </w:rPr>
        <w:t>, as Tropical Storm Grace Poses Additional Threat</w:t>
      </w:r>
    </w:p>
    <w:p w14:paraId="6C26103C" w14:textId="28B04E3F" w:rsidR="00FA16AF" w:rsidRPr="007D1863" w:rsidRDefault="001D0244" w:rsidP="00665468">
      <w:pPr>
        <w:spacing w:line="276" w:lineRule="auto"/>
        <w:rPr>
          <w:rFonts w:ascii="Arial" w:eastAsia="Georgia" w:hAnsi="Arial" w:cs="Arial"/>
          <w:b/>
          <w:bCs/>
          <w:color w:val="000000" w:themeColor="text1"/>
          <w:sz w:val="20"/>
          <w:szCs w:val="20"/>
        </w:rPr>
      </w:pPr>
      <w:r w:rsidRPr="007D1863">
        <w:rPr>
          <w:rFonts w:ascii="Arial" w:eastAsia="Georgia" w:hAnsi="Arial" w:cs="Arial"/>
          <w:b/>
          <w:bCs/>
          <w:color w:val="000000" w:themeColor="text1"/>
          <w:sz w:val="20"/>
          <w:szCs w:val="20"/>
        </w:rPr>
        <w:t xml:space="preserve">Interview Availability: ShelterBox </w:t>
      </w:r>
      <w:r w:rsidR="00463872" w:rsidRPr="007D1863">
        <w:rPr>
          <w:rFonts w:ascii="Arial" w:eastAsia="Georgia" w:hAnsi="Arial" w:cs="Arial"/>
          <w:b/>
          <w:bCs/>
          <w:color w:val="000000" w:themeColor="text1"/>
          <w:sz w:val="20"/>
          <w:szCs w:val="20"/>
        </w:rPr>
        <w:t xml:space="preserve">Australia CEO, Mike Greenslade </w:t>
      </w:r>
      <w:r w:rsidR="00EB1895" w:rsidRPr="007D1863">
        <w:rPr>
          <w:rFonts w:ascii="Arial" w:eastAsia="Georgia" w:hAnsi="Arial" w:cs="Arial"/>
          <w:color w:val="000000" w:themeColor="text1"/>
          <w:sz w:val="20"/>
          <w:szCs w:val="20"/>
        </w:rPr>
        <w:t xml:space="preserve">is </w:t>
      </w:r>
      <w:r w:rsidRPr="007D1863">
        <w:rPr>
          <w:rFonts w:ascii="Arial" w:eastAsia="Georgia" w:hAnsi="Arial" w:cs="Arial"/>
          <w:color w:val="000000" w:themeColor="text1"/>
          <w:sz w:val="20"/>
          <w:szCs w:val="20"/>
        </w:rPr>
        <w:t xml:space="preserve">available for interviews related to </w:t>
      </w:r>
      <w:r w:rsidR="00D55208" w:rsidRPr="007D1863">
        <w:rPr>
          <w:rFonts w:ascii="Arial" w:eastAsia="Georgia" w:hAnsi="Arial" w:cs="Arial"/>
          <w:color w:val="000000" w:themeColor="text1"/>
          <w:sz w:val="20"/>
          <w:szCs w:val="20"/>
        </w:rPr>
        <w:t>this morning’s 7.2 earthquake and subsequent aftershocks</w:t>
      </w:r>
      <w:r w:rsidR="00AF57E4" w:rsidRPr="007D1863">
        <w:rPr>
          <w:rFonts w:ascii="Arial" w:eastAsia="Georgia" w:hAnsi="Arial" w:cs="Arial"/>
          <w:color w:val="000000" w:themeColor="text1"/>
          <w:sz w:val="20"/>
          <w:szCs w:val="20"/>
        </w:rPr>
        <w:t xml:space="preserve"> in Haiti</w:t>
      </w:r>
      <w:r w:rsidR="00B32EFA" w:rsidRPr="007D1863">
        <w:rPr>
          <w:rFonts w:ascii="Arial" w:eastAsia="Georgia" w:hAnsi="Arial" w:cs="Arial"/>
          <w:color w:val="000000" w:themeColor="text1"/>
          <w:sz w:val="20"/>
          <w:szCs w:val="20"/>
        </w:rPr>
        <w:t xml:space="preserve">.  </w:t>
      </w:r>
      <w:r w:rsidR="00DF31FC" w:rsidRPr="007D1863">
        <w:rPr>
          <w:rFonts w:ascii="Arial" w:eastAsia="Georgia" w:hAnsi="Arial" w:cs="Arial"/>
          <w:color w:val="000000" w:themeColor="text1"/>
          <w:sz w:val="20"/>
          <w:szCs w:val="20"/>
        </w:rPr>
        <w:t xml:space="preserve">As a provider of emergency shelter after disaster and conflict, ShelterBox has responded to </w:t>
      </w:r>
      <w:r w:rsidR="00AF57E4" w:rsidRPr="007D1863">
        <w:rPr>
          <w:rFonts w:ascii="Arial" w:eastAsia="Georgia" w:hAnsi="Arial" w:cs="Arial"/>
          <w:color w:val="000000" w:themeColor="text1"/>
          <w:sz w:val="20"/>
          <w:szCs w:val="20"/>
        </w:rPr>
        <w:t>major disasters 5 different times in Haiti in the past</w:t>
      </w:r>
      <w:r w:rsidR="00DF31FC" w:rsidRPr="007D1863">
        <w:rPr>
          <w:rFonts w:ascii="Arial" w:eastAsia="Georgia" w:hAnsi="Arial" w:cs="Arial"/>
          <w:color w:val="000000" w:themeColor="text1"/>
          <w:sz w:val="20"/>
          <w:szCs w:val="20"/>
        </w:rPr>
        <w:t>, helping families rebuild their lives and livelihoods</w:t>
      </w:r>
      <w:r w:rsidR="00EE194F" w:rsidRPr="007D1863">
        <w:rPr>
          <w:rFonts w:ascii="Arial" w:eastAsia="Georgia" w:hAnsi="Arial" w:cs="Arial"/>
          <w:color w:val="000000" w:themeColor="text1"/>
          <w:sz w:val="20"/>
          <w:szCs w:val="20"/>
        </w:rPr>
        <w:t xml:space="preserve"> after disaster</w:t>
      </w:r>
      <w:r w:rsidR="00DF31FC" w:rsidRPr="007D1863">
        <w:rPr>
          <w:rFonts w:ascii="Arial" w:eastAsia="Georgia" w:hAnsi="Arial" w:cs="Arial"/>
          <w:color w:val="000000" w:themeColor="text1"/>
          <w:sz w:val="20"/>
          <w:szCs w:val="20"/>
        </w:rPr>
        <w:t>.</w:t>
      </w:r>
      <w:r w:rsidR="00EE194F" w:rsidRPr="007D1863">
        <w:rPr>
          <w:rFonts w:ascii="Arial" w:eastAsia="Georgia" w:hAnsi="Arial" w:cs="Arial"/>
          <w:color w:val="000000" w:themeColor="text1"/>
          <w:sz w:val="20"/>
          <w:szCs w:val="20"/>
        </w:rPr>
        <w:t xml:space="preserve">  </w:t>
      </w:r>
      <w:r w:rsidR="00463872" w:rsidRPr="007D1863">
        <w:rPr>
          <w:rFonts w:ascii="Arial" w:eastAsia="Georgia" w:hAnsi="Arial" w:cs="Arial"/>
          <w:color w:val="000000" w:themeColor="text1"/>
          <w:sz w:val="20"/>
          <w:szCs w:val="20"/>
        </w:rPr>
        <w:t>Mike has firsthand experience of responding in Haiti, having deployed there in 2010 following the devastating earthquake.</w:t>
      </w:r>
    </w:p>
    <w:p w14:paraId="4BB94A97" w14:textId="479BA2A8" w:rsidR="00CB7DD4" w:rsidRPr="007D1863" w:rsidRDefault="001D0244" w:rsidP="00CB7DD4">
      <w:pPr>
        <w:jc w:val="both"/>
        <w:rPr>
          <w:rFonts w:ascii="Arial" w:eastAsia="Georgia" w:hAnsi="Arial" w:cs="Arial"/>
          <w:color w:val="auto"/>
          <w:sz w:val="20"/>
          <w:szCs w:val="20"/>
        </w:rPr>
      </w:pPr>
      <w:r w:rsidRPr="007D1863">
        <w:rPr>
          <w:rFonts w:ascii="Arial" w:eastAsia="Georgia" w:hAnsi="Arial" w:cs="Arial"/>
          <w:b/>
          <w:bCs/>
          <w:color w:val="000000" w:themeColor="text1"/>
          <w:sz w:val="20"/>
          <w:szCs w:val="20"/>
        </w:rPr>
        <w:t>Topic</w:t>
      </w:r>
      <w:r w:rsidR="00597E24" w:rsidRPr="007D1863">
        <w:rPr>
          <w:rFonts w:ascii="Arial" w:eastAsia="Georgia" w:hAnsi="Arial" w:cs="Arial"/>
          <w:b/>
          <w:bCs/>
          <w:color w:val="000000" w:themeColor="text1"/>
          <w:sz w:val="20"/>
          <w:szCs w:val="20"/>
        </w:rPr>
        <w:t xml:space="preserve">: </w:t>
      </w:r>
      <w:r w:rsidR="00CB7DD4" w:rsidRPr="007D1863">
        <w:rPr>
          <w:rFonts w:ascii="Arial" w:eastAsia="Georgia" w:hAnsi="Arial" w:cs="Arial"/>
          <w:color w:val="auto"/>
          <w:sz w:val="20"/>
          <w:szCs w:val="20"/>
        </w:rPr>
        <w:t>ShelterBox is working to understand the full extent of the damage</w:t>
      </w:r>
      <w:r w:rsidR="00135769" w:rsidRPr="007D1863">
        <w:rPr>
          <w:rFonts w:ascii="Arial" w:eastAsia="Georgia" w:hAnsi="Arial" w:cs="Arial"/>
          <w:color w:val="auto"/>
          <w:sz w:val="20"/>
          <w:szCs w:val="20"/>
        </w:rPr>
        <w:t xml:space="preserve"> cause by this morning’s quakes</w:t>
      </w:r>
      <w:r w:rsidR="00CB7DD4" w:rsidRPr="007D1863">
        <w:rPr>
          <w:rFonts w:ascii="Arial" w:eastAsia="Georgia" w:hAnsi="Arial" w:cs="Arial"/>
          <w:color w:val="auto"/>
          <w:sz w:val="20"/>
          <w:szCs w:val="20"/>
        </w:rPr>
        <w:t xml:space="preserve">. </w:t>
      </w:r>
      <w:r w:rsidR="00B911A3" w:rsidRPr="007D1863">
        <w:rPr>
          <w:rFonts w:ascii="Arial" w:eastAsia="Georgia" w:hAnsi="Arial" w:cs="Arial"/>
          <w:color w:val="auto"/>
          <w:sz w:val="20"/>
          <w:szCs w:val="20"/>
        </w:rPr>
        <w:t xml:space="preserve"> </w:t>
      </w:r>
      <w:r w:rsidR="00CB7DD4" w:rsidRPr="007D1863">
        <w:rPr>
          <w:rFonts w:ascii="Arial" w:eastAsia="Georgia" w:hAnsi="Arial" w:cs="Arial"/>
          <w:color w:val="auto"/>
          <w:sz w:val="20"/>
          <w:szCs w:val="20"/>
        </w:rPr>
        <w:t>We think there will be significant need for emergency shelter and are preparing to respond if needed</w:t>
      </w:r>
      <w:r w:rsidR="00DA7AAE" w:rsidRPr="007D1863">
        <w:rPr>
          <w:rFonts w:ascii="Arial" w:eastAsia="Georgia" w:hAnsi="Arial" w:cs="Arial"/>
          <w:color w:val="auto"/>
          <w:sz w:val="20"/>
          <w:szCs w:val="20"/>
        </w:rPr>
        <w:t>, with aid we have prepositioned in Panama</w:t>
      </w:r>
      <w:r w:rsidR="00CB7DD4" w:rsidRPr="007D1863">
        <w:rPr>
          <w:rFonts w:ascii="Arial" w:eastAsia="Georgia" w:hAnsi="Arial" w:cs="Arial"/>
          <w:color w:val="auto"/>
          <w:sz w:val="20"/>
          <w:szCs w:val="20"/>
        </w:rPr>
        <w:t>. We are currently working on plans for the logistical and access challenges of working in an area where buildings have been reduced to rubble</w:t>
      </w:r>
      <w:r w:rsidR="00D2296F" w:rsidRPr="007D1863">
        <w:rPr>
          <w:rFonts w:ascii="Arial" w:eastAsia="Georgia" w:hAnsi="Arial" w:cs="Arial"/>
          <w:color w:val="auto"/>
          <w:sz w:val="20"/>
          <w:szCs w:val="20"/>
        </w:rPr>
        <w:t xml:space="preserve"> and where COVID-19 </w:t>
      </w:r>
      <w:r w:rsidR="00705758" w:rsidRPr="007D1863">
        <w:rPr>
          <w:rFonts w:ascii="Arial" w:eastAsia="Georgia" w:hAnsi="Arial" w:cs="Arial"/>
          <w:color w:val="auto"/>
          <w:sz w:val="20"/>
          <w:szCs w:val="20"/>
        </w:rPr>
        <w:t>vaccinations rates are low</w:t>
      </w:r>
      <w:r w:rsidR="00CB7DD4" w:rsidRPr="007D1863">
        <w:rPr>
          <w:rFonts w:ascii="Arial" w:eastAsia="Georgia" w:hAnsi="Arial" w:cs="Arial"/>
          <w:color w:val="auto"/>
          <w:sz w:val="20"/>
          <w:szCs w:val="20"/>
        </w:rPr>
        <w:t>.</w:t>
      </w:r>
    </w:p>
    <w:p w14:paraId="72E942C5" w14:textId="4ED03299" w:rsidR="001408E7" w:rsidRPr="007D1863" w:rsidRDefault="006C7D8D" w:rsidP="00604722">
      <w:pPr>
        <w:rPr>
          <w:rFonts w:ascii="Arial" w:eastAsia="Georgia" w:hAnsi="Arial" w:cs="Arial"/>
          <w:color w:val="auto"/>
          <w:sz w:val="20"/>
          <w:szCs w:val="20"/>
        </w:rPr>
      </w:pPr>
      <w:r w:rsidRPr="007D1863">
        <w:rPr>
          <w:rFonts w:ascii="Arial" w:eastAsia="Georgia" w:hAnsi="Arial" w:cs="Arial"/>
          <w:color w:val="auto"/>
          <w:sz w:val="20"/>
          <w:szCs w:val="20"/>
        </w:rPr>
        <w:t xml:space="preserve">Haiti is extremely politically turbulent, and Saturday’s earthquake comes amid a political crisis in the country following the assassination of its president last month.  </w:t>
      </w:r>
      <w:r w:rsidR="00B911A3" w:rsidRPr="007D1863">
        <w:rPr>
          <w:rFonts w:ascii="Arial" w:eastAsia="Georgia" w:hAnsi="Arial" w:cs="Arial"/>
          <w:color w:val="auto"/>
          <w:sz w:val="20"/>
          <w:szCs w:val="20"/>
        </w:rPr>
        <w:t>Tropical Storm Grace could also impact Haiti on Monday and Tuesday – bringing heavy rains to the region and potentially affecting search and rescue efforts.</w:t>
      </w:r>
      <w:r w:rsidR="00071DC0" w:rsidRPr="007D1863">
        <w:rPr>
          <w:rFonts w:ascii="Arial" w:eastAsia="Georgia" w:hAnsi="Arial" w:cs="Arial"/>
          <w:color w:val="auto"/>
          <w:sz w:val="20"/>
          <w:szCs w:val="20"/>
        </w:rPr>
        <w:t xml:space="preserve"> </w:t>
      </w:r>
    </w:p>
    <w:p w14:paraId="741709D1" w14:textId="09248AB4" w:rsidR="00B911A3" w:rsidRPr="00CB7DD4" w:rsidRDefault="00E52DA3" w:rsidP="00166E12">
      <w:pPr>
        <w:ind w:right="-630" w:hanging="360"/>
        <w:rPr>
          <w:rFonts w:ascii="Georgia" w:eastAsia="Georgia" w:hAnsi="Georgia" w:cs="Georgia"/>
          <w:color w:val="auto"/>
          <w:sz w:val="20"/>
          <w:szCs w:val="20"/>
        </w:rPr>
      </w:pPr>
      <w:r w:rsidRPr="00B47F92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3446AB2" wp14:editId="2E13D96F">
                <wp:simplePos x="0" y="0"/>
                <wp:positionH relativeFrom="column">
                  <wp:posOffset>0</wp:posOffset>
                </wp:positionH>
                <wp:positionV relativeFrom="page">
                  <wp:posOffset>8020050</wp:posOffset>
                </wp:positionV>
                <wp:extent cx="5972175" cy="1404620"/>
                <wp:effectExtent l="0" t="0" r="952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1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BFC028" w14:textId="77777777" w:rsidR="00B55915" w:rsidRPr="00336398" w:rsidRDefault="00B55915" w:rsidP="00B55915">
                            <w:pPr>
                              <w:rPr>
                                <w:rFonts w:ascii="Georgia" w:hAnsi="Georgia"/>
                                <w:i/>
                                <w:i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eorgia" w:hAnsi="Georgia" w:cs="Open Sans"/>
                                <w:i/>
                                <w:iCs/>
                                <w:color w:val="555555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Caption (left): ShelterBox aid distributions in Haiti following 7.0 earthquake and aftershocks in 2010. Caption (right): A family in Haiti sits outside of ShelterBox relief tent they received, Haiti, 2010.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3446AB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631.5pt;width:470.25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" stroked="f">
                <v:textbox style="mso-fit-shape-to-text:t">
                  <w:txbxContent>
                    <w:p w14:paraId="7FBFC028" w14:textId="77777777" w:rsidR="00B55915" w:rsidRPr="00336398" w:rsidRDefault="00B55915" w:rsidP="00B55915">
                      <w:pPr>
                        <w:rPr>
                          <w:rFonts w:ascii="Georgia" w:hAnsi="Georgia"/>
                          <w:i/>
                          <w:iCs/>
                          <w:sz w:val="22"/>
                          <w:szCs w:val="22"/>
                        </w:rPr>
                      </w:pPr>
                      <w:r>
                        <w:rPr>
                          <w:rFonts w:ascii="Georgia" w:hAnsi="Georgia" w:cs="Open Sans"/>
                          <w:i/>
                          <w:iCs/>
                          <w:color w:val="555555"/>
                          <w:sz w:val="20"/>
                          <w:szCs w:val="20"/>
                          <w:shd w:val="clear" w:color="auto" w:fill="FFFFFF"/>
                        </w:rPr>
                        <w:t xml:space="preserve">Caption (left): ShelterBox aid distributions in Haiti following 7.0 earthquake and aftershocks in 2010. Caption (right): A family in Haiti sits outside of ShelterBox relief tent they received, Haiti, 2010.  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1408E7" w:rsidRPr="001408E7">
        <w:rPr>
          <w:rFonts w:ascii="Georgia" w:eastAsia="Georgia" w:hAnsi="Georgia" w:cs="Georgia"/>
          <w:b/>
          <w:bCs/>
          <w:noProof/>
          <w:color w:val="000000" w:themeColor="text1"/>
          <w:sz w:val="16"/>
          <w:szCs w:val="16"/>
        </w:rPr>
        <w:t xml:space="preserve"> </w:t>
      </w:r>
      <w:r w:rsidR="001408E7">
        <w:rPr>
          <w:rFonts w:ascii="Georgia" w:eastAsia="Georgia" w:hAnsi="Georgia" w:cs="Georgia"/>
          <w:b/>
          <w:bCs/>
          <w:noProof/>
          <w:color w:val="000000" w:themeColor="text1"/>
          <w:sz w:val="16"/>
          <w:szCs w:val="16"/>
        </w:rPr>
        <w:drawing>
          <wp:inline distT="0" distB="0" distL="0" distR="0" wp14:anchorId="5FFD0884" wp14:editId="093C9748">
            <wp:extent cx="3421291" cy="2276475"/>
            <wp:effectExtent l="0" t="0" r="8255" b="0"/>
            <wp:docPr id="2" name="Picture 2" descr="A picture containing outdoor, person, people, sever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outdoor, person, people, several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1090" cy="228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66E12">
        <w:rPr>
          <w:rFonts w:ascii="Georgia" w:eastAsia="Georgia" w:hAnsi="Georgia" w:cs="Georgia"/>
          <w:b/>
          <w:bCs/>
          <w:noProof/>
          <w:color w:val="000000" w:themeColor="text1"/>
          <w:sz w:val="16"/>
          <w:szCs w:val="16"/>
        </w:rPr>
        <w:t xml:space="preserve">    </w:t>
      </w:r>
      <w:r w:rsidR="001408E7">
        <w:rPr>
          <w:rFonts w:ascii="Georgia" w:eastAsia="Georgia" w:hAnsi="Georgia" w:cs="Georgia"/>
          <w:b/>
          <w:bCs/>
          <w:noProof/>
          <w:color w:val="000000" w:themeColor="text1"/>
          <w:sz w:val="16"/>
          <w:szCs w:val="16"/>
        </w:rPr>
        <w:drawing>
          <wp:inline distT="0" distB="0" distL="0" distR="0" wp14:anchorId="6147A8B7" wp14:editId="15204FD2">
            <wp:extent cx="2819098" cy="2276065"/>
            <wp:effectExtent l="0" t="0" r="635" b="0"/>
            <wp:docPr id="6" name="Picture 6" descr="A picture containing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outdoor&#10;&#10;Description automatically generated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30" r="12305"/>
                    <a:stretch/>
                  </pic:blipFill>
                  <pic:spPr bwMode="auto">
                    <a:xfrm>
                      <a:off x="0" y="0"/>
                      <a:ext cx="2824392" cy="22803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695E29" w14:textId="77777777" w:rsidR="00071DC0" w:rsidRDefault="00071DC0" w:rsidP="00EF2A1A">
      <w:pPr>
        <w:rPr>
          <w:rFonts w:ascii="Georgia" w:eastAsia="Georgia" w:hAnsi="Georgia" w:cs="Georgia"/>
          <w:b/>
          <w:bCs/>
          <w:color w:val="auto"/>
          <w:sz w:val="20"/>
          <w:szCs w:val="20"/>
        </w:rPr>
      </w:pPr>
    </w:p>
    <w:p w14:paraId="0DBCAD00" w14:textId="0117BD20" w:rsidR="00CB7DD4" w:rsidRPr="007D1863" w:rsidRDefault="009B3FC8" w:rsidP="00071DC0">
      <w:pPr>
        <w:rPr>
          <w:rFonts w:ascii="Arial" w:eastAsia="Georgia" w:hAnsi="Arial" w:cs="Arial"/>
          <w:b/>
          <w:bCs/>
          <w:color w:val="auto"/>
          <w:sz w:val="20"/>
          <w:szCs w:val="20"/>
        </w:rPr>
      </w:pPr>
      <w:r w:rsidRPr="007D1863">
        <w:rPr>
          <w:rFonts w:ascii="Arial" w:eastAsia="Georgia" w:hAnsi="Arial" w:cs="Arial"/>
          <w:b/>
          <w:bCs/>
          <w:color w:val="auto"/>
          <w:sz w:val="20"/>
          <w:szCs w:val="20"/>
        </w:rPr>
        <w:lastRenderedPageBreak/>
        <w:t>Major Points</w:t>
      </w:r>
    </w:p>
    <w:p w14:paraId="7B6F9BDD" w14:textId="77A7D9BE" w:rsidR="00CB7DD4" w:rsidRPr="007D1863" w:rsidRDefault="00CB7DD4" w:rsidP="00071DC0">
      <w:pPr>
        <w:pStyle w:val="ListParagraph"/>
        <w:numPr>
          <w:ilvl w:val="0"/>
          <w:numId w:val="12"/>
        </w:numPr>
        <w:rPr>
          <w:rFonts w:ascii="Arial" w:eastAsia="Georgia" w:hAnsi="Arial" w:cs="Arial"/>
          <w:color w:val="auto"/>
          <w:sz w:val="20"/>
          <w:szCs w:val="20"/>
        </w:rPr>
      </w:pPr>
      <w:r w:rsidRPr="007D1863">
        <w:rPr>
          <w:rFonts w:ascii="Arial" w:eastAsia="Georgia" w:hAnsi="Arial" w:cs="Arial"/>
          <w:color w:val="auto"/>
          <w:sz w:val="20"/>
          <w:szCs w:val="20"/>
        </w:rPr>
        <w:t>ShelterBox has significant experience working in the region. We have worked in Haiti five times including in 2010 after a magnitude 7</w:t>
      </w:r>
      <w:r w:rsidR="00071DC0" w:rsidRPr="007D1863">
        <w:rPr>
          <w:rFonts w:ascii="Arial" w:eastAsia="Georgia" w:hAnsi="Arial" w:cs="Arial"/>
          <w:color w:val="auto"/>
          <w:sz w:val="20"/>
          <w:szCs w:val="20"/>
        </w:rPr>
        <w:t>.0</w:t>
      </w:r>
      <w:r w:rsidRPr="007D1863">
        <w:rPr>
          <w:rFonts w:ascii="Arial" w:eastAsia="Georgia" w:hAnsi="Arial" w:cs="Arial"/>
          <w:color w:val="auto"/>
          <w:sz w:val="20"/>
          <w:szCs w:val="20"/>
        </w:rPr>
        <w:t xml:space="preserve"> earthquake devastated the country, when 200,000 people lost their lives and 5 million people lost their homes.</w:t>
      </w:r>
    </w:p>
    <w:p w14:paraId="3479960B" w14:textId="36BA5CA7" w:rsidR="00071DC0" w:rsidRPr="007D1863" w:rsidRDefault="00CB7DD4" w:rsidP="00071DC0">
      <w:pPr>
        <w:pStyle w:val="ListParagraph"/>
        <w:numPr>
          <w:ilvl w:val="0"/>
          <w:numId w:val="12"/>
        </w:numPr>
        <w:rPr>
          <w:rFonts w:ascii="Arial" w:eastAsia="Georgia" w:hAnsi="Arial" w:cs="Arial"/>
          <w:color w:val="auto"/>
          <w:sz w:val="20"/>
          <w:szCs w:val="20"/>
        </w:rPr>
      </w:pPr>
      <w:r w:rsidRPr="007D1863">
        <w:rPr>
          <w:rFonts w:ascii="Arial" w:eastAsia="Georgia" w:hAnsi="Arial" w:cs="Arial"/>
          <w:color w:val="auto"/>
          <w:sz w:val="20"/>
          <w:szCs w:val="20"/>
        </w:rPr>
        <w:t xml:space="preserve">In 2010, ShelterBox provided shelter for 28,000 families (140,000 people) – our biggest response to date. </w:t>
      </w:r>
    </w:p>
    <w:p w14:paraId="46CBCEF1" w14:textId="18E3420E" w:rsidR="00CB7DD4" w:rsidRPr="007D1863" w:rsidRDefault="00CB7DD4" w:rsidP="00071DC0">
      <w:pPr>
        <w:pStyle w:val="ListParagraph"/>
        <w:numPr>
          <w:ilvl w:val="0"/>
          <w:numId w:val="12"/>
        </w:numPr>
        <w:rPr>
          <w:rFonts w:ascii="Arial" w:eastAsia="Georgia" w:hAnsi="Arial" w:cs="Arial"/>
          <w:color w:val="auto"/>
          <w:sz w:val="20"/>
          <w:szCs w:val="20"/>
        </w:rPr>
      </w:pPr>
      <w:r w:rsidRPr="007D1863">
        <w:rPr>
          <w:rFonts w:ascii="Arial" w:eastAsia="Georgia" w:hAnsi="Arial" w:cs="Arial"/>
          <w:color w:val="auto"/>
          <w:sz w:val="20"/>
          <w:szCs w:val="20"/>
        </w:rPr>
        <w:t xml:space="preserve">Our most recent response in Haiti was in 2016 following Hurricane Matthew. We worked in Les </w:t>
      </w:r>
      <w:proofErr w:type="spellStart"/>
      <w:r w:rsidRPr="007D1863">
        <w:rPr>
          <w:rFonts w:ascii="Arial" w:eastAsia="Georgia" w:hAnsi="Arial" w:cs="Arial"/>
          <w:color w:val="auto"/>
          <w:sz w:val="20"/>
          <w:szCs w:val="20"/>
        </w:rPr>
        <w:t>Cayes</w:t>
      </w:r>
      <w:proofErr w:type="spellEnd"/>
      <w:r w:rsidRPr="007D1863">
        <w:rPr>
          <w:rFonts w:ascii="Arial" w:eastAsia="Georgia" w:hAnsi="Arial" w:cs="Arial"/>
          <w:color w:val="auto"/>
          <w:sz w:val="20"/>
          <w:szCs w:val="20"/>
        </w:rPr>
        <w:t xml:space="preserve"> which is near to the epicent</w:t>
      </w:r>
      <w:r w:rsidR="00071DC0" w:rsidRPr="007D1863">
        <w:rPr>
          <w:rFonts w:ascii="Arial" w:eastAsia="Georgia" w:hAnsi="Arial" w:cs="Arial"/>
          <w:color w:val="auto"/>
          <w:sz w:val="20"/>
          <w:szCs w:val="20"/>
        </w:rPr>
        <w:t>er</w:t>
      </w:r>
      <w:r w:rsidRPr="007D1863">
        <w:rPr>
          <w:rFonts w:ascii="Arial" w:eastAsia="Georgia" w:hAnsi="Arial" w:cs="Arial"/>
          <w:color w:val="auto"/>
          <w:sz w:val="20"/>
          <w:szCs w:val="20"/>
        </w:rPr>
        <w:t xml:space="preserve"> of this most recent quake. </w:t>
      </w:r>
    </w:p>
    <w:p w14:paraId="13CECF91" w14:textId="73260B6B" w:rsidR="00CB7DD4" w:rsidRPr="007D1863" w:rsidRDefault="00071DC0" w:rsidP="00CB7DD4">
      <w:pPr>
        <w:pStyle w:val="ListParagraph"/>
        <w:numPr>
          <w:ilvl w:val="0"/>
          <w:numId w:val="12"/>
        </w:numPr>
        <w:rPr>
          <w:rFonts w:ascii="Arial" w:eastAsia="Georgia" w:hAnsi="Arial" w:cs="Arial"/>
          <w:color w:val="auto"/>
          <w:sz w:val="20"/>
          <w:szCs w:val="20"/>
        </w:rPr>
      </w:pPr>
      <w:r w:rsidRPr="007D1863">
        <w:rPr>
          <w:rFonts w:ascii="Arial" w:eastAsia="Georgia" w:hAnsi="Arial" w:cs="Arial"/>
          <w:color w:val="auto"/>
          <w:sz w:val="20"/>
          <w:szCs w:val="20"/>
        </w:rPr>
        <w:t>Haiti</w:t>
      </w:r>
      <w:r w:rsidR="00CB7DD4" w:rsidRPr="007D1863">
        <w:rPr>
          <w:rFonts w:ascii="Arial" w:eastAsia="Georgia" w:hAnsi="Arial" w:cs="Arial"/>
          <w:color w:val="auto"/>
          <w:sz w:val="20"/>
          <w:szCs w:val="20"/>
        </w:rPr>
        <w:t xml:space="preserve"> is extremely politically turbulent, and Saturday’s earthquake comes amid a political crisis in the country following the assassination of its president last month.</w:t>
      </w:r>
    </w:p>
    <w:p w14:paraId="68A0EB0A" w14:textId="7369ABCF" w:rsidR="002B1E22" w:rsidRPr="007D1863" w:rsidRDefault="002B1E22" w:rsidP="00EB1895">
      <w:pPr>
        <w:spacing w:line="276" w:lineRule="auto"/>
        <w:rPr>
          <w:rFonts w:ascii="Arial" w:eastAsia="Georgia" w:hAnsi="Arial" w:cs="Arial"/>
          <w:color w:val="auto"/>
          <w:sz w:val="20"/>
          <w:szCs w:val="20"/>
        </w:rPr>
      </w:pPr>
      <w:r w:rsidRPr="007D1863">
        <w:rPr>
          <w:rFonts w:ascii="Arial" w:eastAsia="Georgia" w:hAnsi="Arial" w:cs="Arial"/>
          <w:b/>
          <w:bCs/>
          <w:color w:val="auto"/>
          <w:sz w:val="20"/>
          <w:szCs w:val="20"/>
        </w:rPr>
        <w:t>Video/Image Assets</w:t>
      </w:r>
      <w:r w:rsidR="00EB1895" w:rsidRPr="007D1863">
        <w:rPr>
          <w:rFonts w:ascii="Arial" w:eastAsia="Georgia" w:hAnsi="Arial" w:cs="Arial"/>
          <w:b/>
          <w:bCs/>
          <w:color w:val="auto"/>
          <w:sz w:val="20"/>
          <w:szCs w:val="20"/>
        </w:rPr>
        <w:t xml:space="preserve">: </w:t>
      </w:r>
      <w:r w:rsidRPr="007D1863">
        <w:rPr>
          <w:rFonts w:ascii="Arial" w:eastAsia="Georgia" w:hAnsi="Arial" w:cs="Arial"/>
          <w:color w:val="auto"/>
          <w:sz w:val="20"/>
          <w:szCs w:val="20"/>
        </w:rPr>
        <w:t>To support this media opportunity, ShelterBox</w:t>
      </w:r>
      <w:r w:rsidR="00463872" w:rsidRPr="007D1863">
        <w:rPr>
          <w:rFonts w:ascii="Arial" w:eastAsia="Georgia" w:hAnsi="Arial" w:cs="Arial"/>
          <w:color w:val="auto"/>
          <w:sz w:val="20"/>
          <w:szCs w:val="20"/>
        </w:rPr>
        <w:t xml:space="preserve"> Australia</w:t>
      </w:r>
      <w:r w:rsidRPr="007D1863">
        <w:rPr>
          <w:rFonts w:ascii="Arial" w:eastAsia="Georgia" w:hAnsi="Arial" w:cs="Arial"/>
          <w:color w:val="auto"/>
          <w:sz w:val="20"/>
          <w:szCs w:val="20"/>
        </w:rPr>
        <w:t xml:space="preserve"> has provided </w:t>
      </w:r>
      <w:r w:rsidR="00BE7DB8" w:rsidRPr="007D1863">
        <w:rPr>
          <w:rFonts w:ascii="Arial" w:eastAsia="Georgia" w:hAnsi="Arial" w:cs="Arial"/>
          <w:color w:val="auto"/>
          <w:sz w:val="20"/>
          <w:szCs w:val="20"/>
        </w:rPr>
        <w:t xml:space="preserve">images </w:t>
      </w:r>
      <w:r w:rsidR="007D1863">
        <w:rPr>
          <w:rFonts w:ascii="Arial" w:eastAsia="Georgia" w:hAnsi="Arial" w:cs="Arial"/>
          <w:color w:val="auto"/>
          <w:sz w:val="20"/>
          <w:szCs w:val="20"/>
        </w:rPr>
        <w:t xml:space="preserve">and footage </w:t>
      </w:r>
      <w:r w:rsidR="00BE7DB8" w:rsidRPr="007D1863">
        <w:rPr>
          <w:rFonts w:ascii="Arial" w:eastAsia="Georgia" w:hAnsi="Arial" w:cs="Arial"/>
          <w:color w:val="auto"/>
          <w:sz w:val="20"/>
          <w:szCs w:val="20"/>
        </w:rPr>
        <w:t>of our</w:t>
      </w:r>
      <w:r w:rsidRPr="007D1863">
        <w:rPr>
          <w:rFonts w:ascii="Arial" w:eastAsia="Georgia" w:hAnsi="Arial" w:cs="Arial"/>
          <w:color w:val="auto"/>
          <w:sz w:val="20"/>
          <w:szCs w:val="20"/>
        </w:rPr>
        <w:t xml:space="preserve"> past response work</w:t>
      </w:r>
      <w:r w:rsidR="00BE7DB8" w:rsidRPr="007D1863">
        <w:rPr>
          <w:rFonts w:ascii="Arial" w:eastAsia="Georgia" w:hAnsi="Arial" w:cs="Arial"/>
          <w:color w:val="auto"/>
          <w:sz w:val="20"/>
          <w:szCs w:val="20"/>
        </w:rPr>
        <w:t xml:space="preserve"> in </w:t>
      </w:r>
      <w:r w:rsidR="00CB07C7" w:rsidRPr="007D1863">
        <w:rPr>
          <w:rFonts w:ascii="Arial" w:eastAsia="Georgia" w:hAnsi="Arial" w:cs="Arial"/>
          <w:color w:val="auto"/>
          <w:sz w:val="20"/>
          <w:szCs w:val="20"/>
        </w:rPr>
        <w:t>Haiti</w:t>
      </w:r>
      <w:r w:rsidRPr="007D1863">
        <w:rPr>
          <w:rFonts w:ascii="Arial" w:eastAsia="Georgia" w:hAnsi="Arial" w:cs="Arial"/>
          <w:color w:val="auto"/>
          <w:sz w:val="20"/>
          <w:szCs w:val="20"/>
        </w:rPr>
        <w:t>.  Clic</w:t>
      </w:r>
      <w:r w:rsidR="00980AC4" w:rsidRPr="007D1863">
        <w:rPr>
          <w:rFonts w:ascii="Arial" w:eastAsia="Georgia" w:hAnsi="Arial" w:cs="Arial"/>
          <w:color w:val="auto"/>
          <w:sz w:val="20"/>
          <w:szCs w:val="20"/>
        </w:rPr>
        <w:t xml:space="preserve">k </w:t>
      </w:r>
      <w:hyperlink r:id="rId14" w:history="1">
        <w:r w:rsidR="00980AC4" w:rsidRPr="007D1863">
          <w:rPr>
            <w:rStyle w:val="Hyperlink"/>
            <w:rFonts w:ascii="Arial" w:eastAsia="Georgia" w:hAnsi="Arial" w:cs="Arial"/>
            <w:sz w:val="20"/>
            <w:szCs w:val="20"/>
          </w:rPr>
          <w:t>he</w:t>
        </w:r>
        <w:r w:rsidR="00980AC4" w:rsidRPr="007D1863">
          <w:rPr>
            <w:rStyle w:val="Hyperlink"/>
            <w:rFonts w:ascii="Arial" w:eastAsia="Georgia" w:hAnsi="Arial" w:cs="Arial"/>
            <w:sz w:val="20"/>
            <w:szCs w:val="20"/>
          </w:rPr>
          <w:t>r</w:t>
        </w:r>
        <w:r w:rsidR="00980AC4" w:rsidRPr="007D1863">
          <w:rPr>
            <w:rStyle w:val="Hyperlink"/>
            <w:rFonts w:ascii="Arial" w:eastAsia="Georgia" w:hAnsi="Arial" w:cs="Arial"/>
            <w:sz w:val="20"/>
            <w:szCs w:val="20"/>
          </w:rPr>
          <w:t>e</w:t>
        </w:r>
      </w:hyperlink>
      <w:r w:rsidR="00980AC4" w:rsidRPr="007D1863">
        <w:rPr>
          <w:rFonts w:ascii="Arial" w:eastAsia="Georgia" w:hAnsi="Arial" w:cs="Arial"/>
          <w:color w:val="auto"/>
          <w:sz w:val="20"/>
          <w:szCs w:val="20"/>
        </w:rPr>
        <w:t xml:space="preserve"> </w:t>
      </w:r>
      <w:r w:rsidRPr="007D1863">
        <w:rPr>
          <w:rFonts w:ascii="Arial" w:eastAsia="Georgia" w:hAnsi="Arial" w:cs="Arial"/>
          <w:color w:val="auto"/>
          <w:sz w:val="20"/>
          <w:szCs w:val="20"/>
        </w:rPr>
        <w:t xml:space="preserve">to access the ShelterBox </w:t>
      </w:r>
      <w:r w:rsidR="00E10CE8" w:rsidRPr="007D1863">
        <w:rPr>
          <w:rFonts w:ascii="Arial" w:eastAsia="Georgia" w:hAnsi="Arial" w:cs="Arial"/>
          <w:color w:val="auto"/>
          <w:sz w:val="20"/>
          <w:szCs w:val="20"/>
        </w:rPr>
        <w:t xml:space="preserve">images of past work in Haiti and </w:t>
      </w:r>
      <w:r w:rsidR="00071DC0" w:rsidRPr="007D1863">
        <w:rPr>
          <w:rFonts w:ascii="Arial" w:eastAsia="Georgia" w:hAnsi="Arial" w:cs="Arial"/>
          <w:color w:val="auto"/>
          <w:sz w:val="20"/>
          <w:szCs w:val="20"/>
        </w:rPr>
        <w:t>B</w:t>
      </w:r>
      <w:r w:rsidR="00E10CE8" w:rsidRPr="007D1863">
        <w:rPr>
          <w:rFonts w:ascii="Arial" w:eastAsia="Georgia" w:hAnsi="Arial" w:cs="Arial"/>
          <w:color w:val="auto"/>
          <w:sz w:val="20"/>
          <w:szCs w:val="20"/>
        </w:rPr>
        <w:t xml:space="preserve">-roll footage of our global responses. </w:t>
      </w:r>
    </w:p>
    <w:p w14:paraId="51053AFA" w14:textId="4B864E23" w:rsidR="33916C4F" w:rsidRPr="007D1863" w:rsidRDefault="33916C4F" w:rsidP="00CF0DA5">
      <w:pPr>
        <w:spacing w:line="276" w:lineRule="auto"/>
        <w:rPr>
          <w:rFonts w:ascii="Arial" w:eastAsia="Georgia" w:hAnsi="Arial" w:cs="Arial"/>
          <w:b/>
          <w:bCs/>
          <w:color w:val="auto"/>
          <w:sz w:val="20"/>
          <w:szCs w:val="20"/>
        </w:rPr>
      </w:pPr>
      <w:r w:rsidRPr="007D1863">
        <w:rPr>
          <w:rFonts w:ascii="Arial" w:eastAsia="Georgia" w:hAnsi="Arial" w:cs="Arial"/>
          <w:b/>
          <w:bCs/>
          <w:color w:val="auto"/>
          <w:sz w:val="20"/>
          <w:szCs w:val="20"/>
          <w:lang w:val="en"/>
        </w:rPr>
        <w:t>About ShelterBox</w:t>
      </w:r>
    </w:p>
    <w:p w14:paraId="3EF37B6D" w14:textId="291C5B3F" w:rsidR="33916C4F" w:rsidRPr="007D1863" w:rsidRDefault="00FE76CD" w:rsidP="33916C4F">
      <w:pPr>
        <w:spacing w:line="276" w:lineRule="auto"/>
        <w:rPr>
          <w:rFonts w:ascii="Arial" w:eastAsia="Georgia" w:hAnsi="Arial" w:cs="Arial"/>
          <w:color w:val="auto"/>
          <w:sz w:val="20"/>
          <w:szCs w:val="20"/>
        </w:rPr>
      </w:pPr>
      <w:r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>ShelterBox provides emergency shelter and other essential items to families who have lost their homes to disasters</w:t>
      </w:r>
      <w:r w:rsidR="00A23D97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 xml:space="preserve"> or conflict</w:t>
      </w:r>
      <w:r w:rsidR="33916C4F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 xml:space="preserve">. </w:t>
      </w:r>
      <w:r w:rsidR="00376E8E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 xml:space="preserve"> </w:t>
      </w:r>
      <w:r w:rsidR="0067160F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>In April 2021, ShelterBox</w:t>
      </w:r>
      <w:r w:rsidR="00320314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 xml:space="preserve"> surpassed providing support to </w:t>
      </w:r>
      <w:r w:rsidR="00826445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 xml:space="preserve">two </w:t>
      </w:r>
      <w:r w:rsidR="00320314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 xml:space="preserve">million people since </w:t>
      </w:r>
      <w:r w:rsidR="00BA46E6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>2000</w:t>
      </w:r>
      <w:r w:rsidR="00E46C0C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 xml:space="preserve">, </w:t>
      </w:r>
      <w:r w:rsidR="00376E8E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>responding to</w:t>
      </w:r>
      <w:r w:rsidR="00E46C0C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 xml:space="preserve"> more than 300 disasters in nearly 100 countries</w:t>
      </w:r>
      <w:r w:rsidR="00320314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 xml:space="preserve">. </w:t>
      </w:r>
      <w:r w:rsidR="33916C4F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>ShelterBox responds urgently to earthquake</w:t>
      </w:r>
      <w:r w:rsidR="00A85320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>s</w:t>
      </w:r>
      <w:r w:rsidR="33916C4F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>, volcano</w:t>
      </w:r>
      <w:r w:rsidR="00A85320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>es</w:t>
      </w:r>
      <w:r w:rsidR="33916C4F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>, flood</w:t>
      </w:r>
      <w:r w:rsidR="00A85320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>s</w:t>
      </w:r>
      <w:r w:rsidR="33916C4F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>, hurricane</w:t>
      </w:r>
      <w:r w:rsidR="00A85320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>s</w:t>
      </w:r>
      <w:r w:rsidR="33916C4F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>, cyclone</w:t>
      </w:r>
      <w:r w:rsidR="00A85320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>s</w:t>
      </w:r>
      <w:r w:rsidR="33916C4F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>, tsunami</w:t>
      </w:r>
      <w:r w:rsidR="00A85320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>s</w:t>
      </w:r>
      <w:r w:rsidR="33916C4F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>, or conflict by delivering boxes of essential shelter, aid</w:t>
      </w:r>
      <w:r w:rsidR="004033C8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>,</w:t>
      </w:r>
      <w:r w:rsidR="33916C4F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 xml:space="preserve"> and other life</w:t>
      </w:r>
      <w:r w:rsidR="00CB2C46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>-</w:t>
      </w:r>
      <w:r w:rsidR="33916C4F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>saving supplies. Each iconic green ShelterBox contains a disaster relief tent for an extended family, blankets, a water filtration system, emergency lighting, and other tools for survival.</w:t>
      </w:r>
      <w:r w:rsidR="00DE79E6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 xml:space="preserve"> The </w:t>
      </w:r>
      <w:proofErr w:type="spellStart"/>
      <w:r w:rsidR="00DE79E6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>organi</w:t>
      </w:r>
      <w:r w:rsidR="007D1863">
        <w:rPr>
          <w:rFonts w:ascii="Arial" w:eastAsia="Georgia" w:hAnsi="Arial" w:cs="Arial"/>
          <w:color w:val="auto"/>
          <w:sz w:val="20"/>
          <w:szCs w:val="20"/>
          <w:lang w:val="en"/>
        </w:rPr>
        <w:t>s</w:t>
      </w:r>
      <w:r w:rsidR="00DE79E6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>ation</w:t>
      </w:r>
      <w:proofErr w:type="spellEnd"/>
      <w:r w:rsidR="00DE79E6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 xml:space="preserve"> was </w:t>
      </w:r>
      <w:r w:rsidR="00A62516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 xml:space="preserve">nominated </w:t>
      </w:r>
      <w:r w:rsidR="00DE79E6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 xml:space="preserve">for </w:t>
      </w:r>
      <w:r w:rsidR="00A62516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 xml:space="preserve">a distinguished </w:t>
      </w:r>
      <w:r w:rsidR="00DE79E6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>Nobel Peace Prize in 2018 and 2019.</w:t>
      </w:r>
      <w:r w:rsidR="33916C4F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 xml:space="preserve"> </w:t>
      </w:r>
      <w:hyperlink r:id="rId15" w:history="1">
        <w:r w:rsidR="33916C4F" w:rsidRPr="007D1863">
          <w:rPr>
            <w:rStyle w:val="Hyperlink"/>
            <w:rFonts w:ascii="Arial" w:eastAsia="Georgia" w:hAnsi="Arial" w:cs="Arial"/>
            <w:color w:val="auto"/>
            <w:sz w:val="20"/>
            <w:szCs w:val="20"/>
            <w:lang w:val="en"/>
          </w:rPr>
          <w:t xml:space="preserve">ShelterBox </w:t>
        </w:r>
        <w:r w:rsidR="007D1863">
          <w:rPr>
            <w:rStyle w:val="Hyperlink"/>
            <w:rFonts w:ascii="Arial" w:eastAsia="Georgia" w:hAnsi="Arial" w:cs="Arial"/>
            <w:color w:val="auto"/>
            <w:sz w:val="20"/>
            <w:szCs w:val="20"/>
            <w:lang w:val="en"/>
          </w:rPr>
          <w:t>Australia</w:t>
        </w:r>
      </w:hyperlink>
      <w:r w:rsidR="33916C4F" w:rsidRPr="007D1863">
        <w:rPr>
          <w:rFonts w:ascii="Arial" w:eastAsia="Georgia" w:hAnsi="Arial" w:cs="Arial"/>
          <w:color w:val="auto"/>
          <w:sz w:val="20"/>
          <w:szCs w:val="20"/>
          <w:lang w:val="en"/>
        </w:rPr>
        <w:t xml:space="preserve"> is based in </w:t>
      </w:r>
      <w:r w:rsidR="007D1863">
        <w:rPr>
          <w:rFonts w:ascii="Arial" w:eastAsia="Georgia" w:hAnsi="Arial" w:cs="Arial"/>
          <w:color w:val="auto"/>
          <w:sz w:val="20"/>
          <w:szCs w:val="20"/>
          <w:lang w:val="en"/>
        </w:rPr>
        <w:t>Parramatta.</w:t>
      </w:r>
    </w:p>
    <w:p w14:paraId="0ADE2AAC" w14:textId="76725D4A" w:rsidR="33916C4F" w:rsidRPr="007D1863" w:rsidRDefault="00C76A24" w:rsidP="33916C4F">
      <w:pPr>
        <w:spacing w:line="276" w:lineRule="auto"/>
        <w:rPr>
          <w:rFonts w:ascii="Arial" w:eastAsia="Georgia" w:hAnsi="Arial" w:cs="Arial"/>
          <w:color w:val="auto"/>
          <w:sz w:val="20"/>
          <w:szCs w:val="20"/>
        </w:rPr>
      </w:pPr>
      <w:r w:rsidRPr="007D1863">
        <w:rPr>
          <w:rFonts w:ascii="Arial" w:eastAsia="Georgia" w:hAnsi="Arial" w:cs="Arial"/>
          <w:color w:val="auto"/>
          <w:sz w:val="20"/>
          <w:szCs w:val="20"/>
        </w:rPr>
        <w:t xml:space="preserve">To schedule an interview with </w:t>
      </w:r>
      <w:r w:rsidRPr="007D1863">
        <w:rPr>
          <w:rFonts w:ascii="Arial" w:eastAsia="Georgia" w:hAnsi="Arial" w:cs="Arial"/>
          <w:b/>
          <w:bCs/>
          <w:color w:val="auto"/>
          <w:sz w:val="20"/>
          <w:szCs w:val="20"/>
        </w:rPr>
        <w:t xml:space="preserve">ShelterBox </w:t>
      </w:r>
      <w:r w:rsidR="00463872" w:rsidRPr="007D1863">
        <w:rPr>
          <w:rFonts w:ascii="Arial" w:eastAsia="Georgia" w:hAnsi="Arial" w:cs="Arial"/>
          <w:b/>
          <w:bCs/>
          <w:color w:val="auto"/>
          <w:sz w:val="20"/>
          <w:szCs w:val="20"/>
        </w:rPr>
        <w:t>Australia CEO, Mike Greenslade</w:t>
      </w:r>
      <w:r w:rsidRPr="007D1863">
        <w:rPr>
          <w:rFonts w:ascii="Arial" w:eastAsia="Georgia" w:hAnsi="Arial" w:cs="Arial"/>
          <w:b/>
          <w:bCs/>
          <w:color w:val="auto"/>
          <w:sz w:val="20"/>
          <w:szCs w:val="20"/>
        </w:rPr>
        <w:t xml:space="preserve">, </w:t>
      </w:r>
      <w:r w:rsidRPr="007D1863">
        <w:rPr>
          <w:rFonts w:ascii="Arial" w:eastAsia="Georgia" w:hAnsi="Arial" w:cs="Arial"/>
          <w:color w:val="auto"/>
          <w:sz w:val="20"/>
          <w:szCs w:val="20"/>
        </w:rPr>
        <w:t xml:space="preserve">please </w:t>
      </w:r>
      <w:r w:rsidR="00B528E9" w:rsidRPr="007D1863">
        <w:rPr>
          <w:rFonts w:ascii="Arial" w:eastAsia="Georgia" w:hAnsi="Arial" w:cs="Arial"/>
          <w:color w:val="auto"/>
          <w:sz w:val="20"/>
          <w:szCs w:val="20"/>
        </w:rPr>
        <w:t>get in touch with</w:t>
      </w:r>
      <w:r w:rsidR="00A37F8B" w:rsidRPr="007D1863">
        <w:rPr>
          <w:rFonts w:ascii="Arial" w:eastAsia="Georgia" w:hAnsi="Arial" w:cs="Arial"/>
          <w:color w:val="auto"/>
          <w:sz w:val="20"/>
          <w:szCs w:val="20"/>
        </w:rPr>
        <w:t xml:space="preserve"> </w:t>
      </w:r>
      <w:r w:rsidR="00463872" w:rsidRPr="007D1863">
        <w:rPr>
          <w:rFonts w:ascii="Arial" w:eastAsia="Georgia" w:hAnsi="Arial" w:cs="Arial"/>
          <w:color w:val="auto"/>
          <w:sz w:val="20"/>
          <w:szCs w:val="20"/>
        </w:rPr>
        <w:t>Mike on 0459 959 501 or mike.greenslade@shelterbox.org.au</w:t>
      </w:r>
    </w:p>
    <w:p w14:paraId="4B265FB5" w14:textId="64B76623" w:rsidR="33916C4F" w:rsidRPr="00F41082" w:rsidRDefault="33916C4F" w:rsidP="33916C4F">
      <w:pPr>
        <w:spacing w:line="276" w:lineRule="auto"/>
        <w:jc w:val="center"/>
        <w:rPr>
          <w:rFonts w:ascii="Georgia" w:eastAsia="Arial" w:hAnsi="Georgia" w:cs="Arial"/>
          <w:color w:val="auto"/>
          <w:sz w:val="22"/>
          <w:szCs w:val="22"/>
        </w:rPr>
      </w:pPr>
    </w:p>
    <w:p w14:paraId="2C8F49A9" w14:textId="5F2888E9" w:rsidR="33916C4F" w:rsidRDefault="33916C4F" w:rsidP="005573C4">
      <w:pPr>
        <w:spacing w:line="276" w:lineRule="auto"/>
        <w:jc w:val="center"/>
        <w:rPr>
          <w:rFonts w:ascii="Georgia" w:eastAsia="Arial" w:hAnsi="Georgia" w:cs="Arial"/>
          <w:color w:val="auto"/>
          <w:sz w:val="22"/>
          <w:szCs w:val="22"/>
          <w:lang w:val="en"/>
        </w:rPr>
      </w:pPr>
      <w:r w:rsidRPr="00F41082">
        <w:rPr>
          <w:rFonts w:ascii="Georgia" w:eastAsia="Arial" w:hAnsi="Georgia" w:cs="Arial"/>
          <w:color w:val="auto"/>
          <w:sz w:val="22"/>
          <w:szCs w:val="22"/>
          <w:lang w:val="en"/>
        </w:rPr>
        <w:t>###</w:t>
      </w:r>
      <w:r w:rsidR="00A968C0">
        <w:rPr>
          <w:rFonts w:ascii="Georgia" w:eastAsia="Arial" w:hAnsi="Georgia" w:cs="Arial"/>
          <w:color w:val="auto"/>
          <w:sz w:val="22"/>
          <w:szCs w:val="22"/>
          <w:lang w:val="en"/>
        </w:rPr>
        <w:t xml:space="preserve">      </w:t>
      </w:r>
    </w:p>
    <w:p w14:paraId="7A15A434" w14:textId="0E7C56D3" w:rsidR="00EA1576" w:rsidRDefault="00EA1576" w:rsidP="00EA1576">
      <w:pPr>
        <w:spacing w:line="276" w:lineRule="auto"/>
        <w:jc w:val="center"/>
        <w:rPr>
          <w:rFonts w:ascii="Georgia" w:eastAsia="Arial" w:hAnsi="Georgia" w:cs="Arial"/>
          <w:color w:val="auto"/>
          <w:sz w:val="22"/>
          <w:szCs w:val="22"/>
        </w:rPr>
      </w:pPr>
      <w:r>
        <w:rPr>
          <w:rFonts w:ascii="Georgia" w:eastAsia="Arial" w:hAnsi="Georgia" w:cs="Arial"/>
          <w:noProof/>
          <w:color w:val="auto"/>
          <w:sz w:val="22"/>
          <w:szCs w:val="22"/>
        </w:rPr>
        <w:drawing>
          <wp:inline distT="0" distB="0" distL="0" distR="0" wp14:anchorId="43F0969E" wp14:editId="65D0B880">
            <wp:extent cx="3523868" cy="2348114"/>
            <wp:effectExtent l="0" t="0" r="635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5243" cy="2369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B91FF" w14:textId="531B9FDD" w:rsidR="00A968C0" w:rsidRPr="005573C4" w:rsidRDefault="00882097">
      <w:pPr>
        <w:spacing w:line="276" w:lineRule="auto"/>
        <w:jc w:val="center"/>
        <w:rPr>
          <w:rFonts w:ascii="Georgia" w:eastAsia="Arial" w:hAnsi="Georgia" w:cs="Arial"/>
          <w:color w:val="auto"/>
          <w:sz w:val="22"/>
          <w:szCs w:val="22"/>
        </w:rPr>
      </w:pPr>
      <w:r w:rsidRPr="00B47F92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6EC2F67" wp14:editId="0A1D9ED4">
                <wp:simplePos x="0" y="0"/>
                <wp:positionH relativeFrom="column">
                  <wp:posOffset>0</wp:posOffset>
                </wp:positionH>
                <wp:positionV relativeFrom="page">
                  <wp:posOffset>8875395</wp:posOffset>
                </wp:positionV>
                <wp:extent cx="5972175" cy="1404620"/>
                <wp:effectExtent l="0" t="0" r="9525" b="762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1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0CCBB7" w14:textId="2DC51764" w:rsidR="00A968C0" w:rsidRPr="00336398" w:rsidRDefault="00A968C0" w:rsidP="00A968C0">
                            <w:pPr>
                              <w:rPr>
                                <w:rFonts w:ascii="Georgia" w:hAnsi="Georgia"/>
                                <w:i/>
                                <w:i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eorgia" w:hAnsi="Georgia" w:cs="Open Sans"/>
                                <w:i/>
                                <w:iCs/>
                                <w:color w:val="555555"/>
                                <w:sz w:val="20"/>
                                <w:szCs w:val="20"/>
                                <w:shd w:val="clear" w:color="auto" w:fill="FFFFFF"/>
                              </w:rPr>
                              <w:t>Caption: ShelterBox aid offerings, including a family-sized tent, water filter, mosquito nets and solar</w:t>
                            </w:r>
                            <w:r w:rsidR="00EC440D">
                              <w:rPr>
                                <w:rFonts w:ascii="Georgia" w:hAnsi="Georgia" w:cs="Open Sans"/>
                                <w:i/>
                                <w:iCs/>
                                <w:color w:val="555555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lights. </w:t>
                            </w:r>
                            <w:r w:rsidR="000C4AF1">
                              <w:rPr>
                                <w:rFonts w:ascii="Georgia" w:hAnsi="Georgia" w:cs="Open Sans"/>
                                <w:i/>
                                <w:iCs/>
                                <w:color w:val="555555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ShelterBox provided aid to </w:t>
                            </w:r>
                            <w:r w:rsidR="00BF4FBB">
                              <w:rPr>
                                <w:rFonts w:ascii="Georgia" w:hAnsi="Georgia" w:cs="Open Sans"/>
                                <w:i/>
                                <w:iCs/>
                                <w:color w:val="555555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28,000 families in Haiti in 2010 following the 7.0 earthquake there. </w:t>
                            </w:r>
                            <w:r w:rsidR="000C4AF1">
                              <w:rPr>
                                <w:rFonts w:ascii="Georgia" w:hAnsi="Georgia" w:cs="Open Sans"/>
                                <w:i/>
                                <w:iCs/>
                                <w:color w:val="555555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6EC2F67" id="_x0000_s1027" type="#_x0000_t202" style="position:absolute;left:0;text-align:left;margin-left:0;margin-top:698.85pt;width:470.25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" stroked="f">
                <v:textbox style="mso-fit-shape-to-text:t">
                  <w:txbxContent>
                    <w:p w14:paraId="180CCBB7" w14:textId="2DC51764" w:rsidR="00A968C0" w:rsidRPr="00336398" w:rsidRDefault="00A968C0" w:rsidP="00A968C0">
                      <w:pPr>
                        <w:rPr>
                          <w:rFonts w:ascii="Georgia" w:hAnsi="Georgia"/>
                          <w:i/>
                          <w:iCs/>
                          <w:sz w:val="22"/>
                          <w:szCs w:val="22"/>
                        </w:rPr>
                      </w:pPr>
                      <w:r>
                        <w:rPr>
                          <w:rFonts w:ascii="Georgia" w:hAnsi="Georgia" w:cs="Open Sans"/>
                          <w:i/>
                          <w:iCs/>
                          <w:color w:val="555555"/>
                          <w:sz w:val="20"/>
                          <w:szCs w:val="20"/>
                          <w:shd w:val="clear" w:color="auto" w:fill="FFFFFF"/>
                        </w:rPr>
                        <w:t>Caption: ShelterBox aid offerings, including a family-sized tent, water filter, mosquito nets and solar</w:t>
                      </w:r>
                      <w:r w:rsidR="00EC440D">
                        <w:rPr>
                          <w:rFonts w:ascii="Georgia" w:hAnsi="Georgia" w:cs="Open Sans"/>
                          <w:i/>
                          <w:iCs/>
                          <w:color w:val="555555"/>
                          <w:sz w:val="20"/>
                          <w:szCs w:val="20"/>
                          <w:shd w:val="clear" w:color="auto" w:fill="FFFFFF"/>
                        </w:rPr>
                        <w:t xml:space="preserve"> lights. </w:t>
                      </w:r>
                      <w:r w:rsidR="000C4AF1">
                        <w:rPr>
                          <w:rFonts w:ascii="Georgia" w:hAnsi="Georgia" w:cs="Open Sans"/>
                          <w:i/>
                          <w:iCs/>
                          <w:color w:val="555555"/>
                          <w:sz w:val="20"/>
                          <w:szCs w:val="20"/>
                          <w:shd w:val="clear" w:color="auto" w:fill="FFFFFF"/>
                        </w:rPr>
                        <w:t xml:space="preserve"> ShelterBox provided aid to </w:t>
                      </w:r>
                      <w:r w:rsidR="00BF4FBB">
                        <w:rPr>
                          <w:rFonts w:ascii="Georgia" w:hAnsi="Georgia" w:cs="Open Sans"/>
                          <w:i/>
                          <w:iCs/>
                          <w:color w:val="555555"/>
                          <w:sz w:val="20"/>
                          <w:szCs w:val="20"/>
                          <w:shd w:val="clear" w:color="auto" w:fill="FFFFFF"/>
                        </w:rPr>
                        <w:t xml:space="preserve">28,000 families in Haiti in 2010 following the 7.0 earthquake there. </w:t>
                      </w:r>
                      <w:r w:rsidR="000C4AF1">
                        <w:rPr>
                          <w:rFonts w:ascii="Georgia" w:hAnsi="Georgia" w:cs="Open Sans"/>
                          <w:i/>
                          <w:iCs/>
                          <w:color w:val="555555"/>
                          <w:sz w:val="20"/>
                          <w:szCs w:val="20"/>
                          <w:shd w:val="clear" w:color="auto" w:fill="FFFFFF"/>
                        </w:rPr>
                        <w:t xml:space="preserve"> 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sectPr w:rsidR="00A968C0" w:rsidRPr="005573C4" w:rsidSect="00EE3E7C">
      <w:pgSz w:w="12240" w:h="15840"/>
      <w:pgMar w:top="1440" w:right="1440" w:bottom="1800" w:left="1440" w:header="720" w:footer="1008" w:gutter="0"/>
      <w:cols w:space="720"/>
      <w:titlePg/>
      <w:docGrid w:linePitch="4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7A5F8" w14:textId="77777777" w:rsidR="003400BE" w:rsidRDefault="003400BE">
      <w:r>
        <w:separator/>
      </w:r>
    </w:p>
    <w:p w14:paraId="7446ECD6" w14:textId="77777777" w:rsidR="003400BE" w:rsidRDefault="003400BE"/>
  </w:endnote>
  <w:endnote w:type="continuationSeparator" w:id="0">
    <w:p w14:paraId="67FBA37B" w14:textId="77777777" w:rsidR="003400BE" w:rsidRDefault="003400BE">
      <w:r>
        <w:continuationSeparator/>
      </w:r>
    </w:p>
    <w:p w14:paraId="3BBBA61C" w14:textId="77777777" w:rsidR="003400BE" w:rsidRDefault="003400BE"/>
  </w:endnote>
  <w:endnote w:type="continuationNotice" w:id="1">
    <w:p w14:paraId="43D2A0C7" w14:textId="77777777" w:rsidR="003400BE" w:rsidRDefault="003400B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en Sans">
    <w:panose1 w:val="020B0604020202020204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9C3A9A" w14:textId="77777777" w:rsidR="003400BE" w:rsidRDefault="003400BE">
      <w:r>
        <w:separator/>
      </w:r>
    </w:p>
    <w:p w14:paraId="5280DEBE" w14:textId="77777777" w:rsidR="003400BE" w:rsidRDefault="003400BE"/>
  </w:footnote>
  <w:footnote w:type="continuationSeparator" w:id="0">
    <w:p w14:paraId="28589918" w14:textId="77777777" w:rsidR="003400BE" w:rsidRDefault="003400BE">
      <w:r>
        <w:continuationSeparator/>
      </w:r>
    </w:p>
    <w:p w14:paraId="69F60741" w14:textId="77777777" w:rsidR="003400BE" w:rsidRDefault="003400BE"/>
  </w:footnote>
  <w:footnote w:type="continuationNotice" w:id="1">
    <w:p w14:paraId="612C6796" w14:textId="77777777" w:rsidR="003400BE" w:rsidRDefault="003400B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206F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406B9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7560AF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94AAC7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BC857D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078635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C4FEA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ABCEB7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30A86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82D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99318C"/>
    <w:multiLevelType w:val="hybridMultilevel"/>
    <w:tmpl w:val="E3C45D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736D82"/>
    <w:multiLevelType w:val="hybridMultilevel"/>
    <w:tmpl w:val="B6824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1A177D"/>
    <w:multiLevelType w:val="hybridMultilevel"/>
    <w:tmpl w:val="56BE09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N7cwNTE3NDcxN7FQ0lEKTi0uzszPAykwqgUAe1G6bCwAAAA="/>
  </w:docVars>
  <w:rsids>
    <w:rsidRoot w:val="00447041"/>
    <w:rsid w:val="00005057"/>
    <w:rsid w:val="00006711"/>
    <w:rsid w:val="00006D48"/>
    <w:rsid w:val="00007869"/>
    <w:rsid w:val="000112DD"/>
    <w:rsid w:val="000364EE"/>
    <w:rsid w:val="0004091F"/>
    <w:rsid w:val="00044E81"/>
    <w:rsid w:val="00054B34"/>
    <w:rsid w:val="000656CC"/>
    <w:rsid w:val="00071DC0"/>
    <w:rsid w:val="00072274"/>
    <w:rsid w:val="00075F6A"/>
    <w:rsid w:val="0009595E"/>
    <w:rsid w:val="000C3873"/>
    <w:rsid w:val="000C4AF1"/>
    <w:rsid w:val="000D5953"/>
    <w:rsid w:val="000E1781"/>
    <w:rsid w:val="000E4A4B"/>
    <w:rsid w:val="000F6F3E"/>
    <w:rsid w:val="000F7D2A"/>
    <w:rsid w:val="00100929"/>
    <w:rsid w:val="00102ED7"/>
    <w:rsid w:val="0010507D"/>
    <w:rsid w:val="00106F30"/>
    <w:rsid w:val="001250CB"/>
    <w:rsid w:val="001334D2"/>
    <w:rsid w:val="00135769"/>
    <w:rsid w:val="00136A36"/>
    <w:rsid w:val="001408E7"/>
    <w:rsid w:val="00141CD9"/>
    <w:rsid w:val="001507B3"/>
    <w:rsid w:val="00163F1E"/>
    <w:rsid w:val="00166E12"/>
    <w:rsid w:val="00174F78"/>
    <w:rsid w:val="00176D6A"/>
    <w:rsid w:val="00182E88"/>
    <w:rsid w:val="00193463"/>
    <w:rsid w:val="001A6702"/>
    <w:rsid w:val="001C121F"/>
    <w:rsid w:val="001C5020"/>
    <w:rsid w:val="001D0244"/>
    <w:rsid w:val="001D2D94"/>
    <w:rsid w:val="001D51B9"/>
    <w:rsid w:val="001F59DC"/>
    <w:rsid w:val="00211073"/>
    <w:rsid w:val="00213658"/>
    <w:rsid w:val="00214C5E"/>
    <w:rsid w:val="0022533B"/>
    <w:rsid w:val="0022723A"/>
    <w:rsid w:val="00233CAE"/>
    <w:rsid w:val="00240B01"/>
    <w:rsid w:val="00243CAD"/>
    <w:rsid w:val="002452DB"/>
    <w:rsid w:val="002460DD"/>
    <w:rsid w:val="00251B1E"/>
    <w:rsid w:val="00252389"/>
    <w:rsid w:val="00263C0D"/>
    <w:rsid w:val="00282C2A"/>
    <w:rsid w:val="0029262C"/>
    <w:rsid w:val="00295EED"/>
    <w:rsid w:val="0029613C"/>
    <w:rsid w:val="00296B04"/>
    <w:rsid w:val="002A2614"/>
    <w:rsid w:val="002A3064"/>
    <w:rsid w:val="002B1E22"/>
    <w:rsid w:val="002C0CC2"/>
    <w:rsid w:val="002C4B61"/>
    <w:rsid w:val="002C6F5D"/>
    <w:rsid w:val="002C7EC6"/>
    <w:rsid w:val="002D769D"/>
    <w:rsid w:val="002F51E3"/>
    <w:rsid w:val="00300FF9"/>
    <w:rsid w:val="003017DD"/>
    <w:rsid w:val="00305B5D"/>
    <w:rsid w:val="00306F41"/>
    <w:rsid w:val="003102FA"/>
    <w:rsid w:val="0031093A"/>
    <w:rsid w:val="00320314"/>
    <w:rsid w:val="00324FB4"/>
    <w:rsid w:val="00333F72"/>
    <w:rsid w:val="00336398"/>
    <w:rsid w:val="003400BE"/>
    <w:rsid w:val="00342F2F"/>
    <w:rsid w:val="00346A81"/>
    <w:rsid w:val="00351015"/>
    <w:rsid w:val="00354622"/>
    <w:rsid w:val="00357F58"/>
    <w:rsid w:val="003606E2"/>
    <w:rsid w:val="00366638"/>
    <w:rsid w:val="003670A7"/>
    <w:rsid w:val="00367FF9"/>
    <w:rsid w:val="00376E8E"/>
    <w:rsid w:val="00392380"/>
    <w:rsid w:val="0039258B"/>
    <w:rsid w:val="00394822"/>
    <w:rsid w:val="003A1ABA"/>
    <w:rsid w:val="003B1AEF"/>
    <w:rsid w:val="003C647B"/>
    <w:rsid w:val="003D1A40"/>
    <w:rsid w:val="003D303F"/>
    <w:rsid w:val="003D5669"/>
    <w:rsid w:val="003E1503"/>
    <w:rsid w:val="003E33D5"/>
    <w:rsid w:val="003E488E"/>
    <w:rsid w:val="003F7EEA"/>
    <w:rsid w:val="004033C8"/>
    <w:rsid w:val="00405796"/>
    <w:rsid w:val="0041613F"/>
    <w:rsid w:val="00420053"/>
    <w:rsid w:val="004257C2"/>
    <w:rsid w:val="00436ECF"/>
    <w:rsid w:val="00447041"/>
    <w:rsid w:val="0045134D"/>
    <w:rsid w:val="0046374C"/>
    <w:rsid w:val="00463872"/>
    <w:rsid w:val="004659B7"/>
    <w:rsid w:val="00465D26"/>
    <w:rsid w:val="00466072"/>
    <w:rsid w:val="00466DDD"/>
    <w:rsid w:val="00486A38"/>
    <w:rsid w:val="00497E8A"/>
    <w:rsid w:val="004A2C18"/>
    <w:rsid w:val="004C0E50"/>
    <w:rsid w:val="004C34F4"/>
    <w:rsid w:val="004D0C2A"/>
    <w:rsid w:val="004D10FD"/>
    <w:rsid w:val="004E0D90"/>
    <w:rsid w:val="004E25A7"/>
    <w:rsid w:val="004F2938"/>
    <w:rsid w:val="00507370"/>
    <w:rsid w:val="00510304"/>
    <w:rsid w:val="00532F45"/>
    <w:rsid w:val="00546ED6"/>
    <w:rsid w:val="005573C4"/>
    <w:rsid w:val="0056410B"/>
    <w:rsid w:val="00565F5D"/>
    <w:rsid w:val="005663EE"/>
    <w:rsid w:val="00567465"/>
    <w:rsid w:val="005735D9"/>
    <w:rsid w:val="00582420"/>
    <w:rsid w:val="00583355"/>
    <w:rsid w:val="0058464E"/>
    <w:rsid w:val="00597C61"/>
    <w:rsid w:val="00597E24"/>
    <w:rsid w:val="005A0337"/>
    <w:rsid w:val="005A4B37"/>
    <w:rsid w:val="005B12CF"/>
    <w:rsid w:val="005B3D27"/>
    <w:rsid w:val="005C4899"/>
    <w:rsid w:val="005C556B"/>
    <w:rsid w:val="005D3B88"/>
    <w:rsid w:val="005E04B7"/>
    <w:rsid w:val="005E13B0"/>
    <w:rsid w:val="005E396C"/>
    <w:rsid w:val="005E3E63"/>
    <w:rsid w:val="005E6031"/>
    <w:rsid w:val="005F419E"/>
    <w:rsid w:val="005F7BBF"/>
    <w:rsid w:val="006022E8"/>
    <w:rsid w:val="006037D9"/>
    <w:rsid w:val="00604722"/>
    <w:rsid w:val="00612826"/>
    <w:rsid w:val="00612F38"/>
    <w:rsid w:val="006141BC"/>
    <w:rsid w:val="00616393"/>
    <w:rsid w:val="00616B39"/>
    <w:rsid w:val="0062772C"/>
    <w:rsid w:val="00631109"/>
    <w:rsid w:val="006370D6"/>
    <w:rsid w:val="00642A26"/>
    <w:rsid w:val="00642C17"/>
    <w:rsid w:val="006510EE"/>
    <w:rsid w:val="006570ED"/>
    <w:rsid w:val="00665468"/>
    <w:rsid w:val="0067160F"/>
    <w:rsid w:val="00672493"/>
    <w:rsid w:val="00674A56"/>
    <w:rsid w:val="00677964"/>
    <w:rsid w:val="00680DDE"/>
    <w:rsid w:val="006843C6"/>
    <w:rsid w:val="00684552"/>
    <w:rsid w:val="006927DF"/>
    <w:rsid w:val="0069712F"/>
    <w:rsid w:val="006976C5"/>
    <w:rsid w:val="006A1BDF"/>
    <w:rsid w:val="006C7D8D"/>
    <w:rsid w:val="006D19B9"/>
    <w:rsid w:val="006D4038"/>
    <w:rsid w:val="006E4CFD"/>
    <w:rsid w:val="006E6B81"/>
    <w:rsid w:val="006E735A"/>
    <w:rsid w:val="006F011A"/>
    <w:rsid w:val="00705758"/>
    <w:rsid w:val="00707293"/>
    <w:rsid w:val="00714BC8"/>
    <w:rsid w:val="007207AA"/>
    <w:rsid w:val="00720B9E"/>
    <w:rsid w:val="00722A64"/>
    <w:rsid w:val="007268BF"/>
    <w:rsid w:val="00731581"/>
    <w:rsid w:val="00733795"/>
    <w:rsid w:val="00735FDC"/>
    <w:rsid w:val="007362EE"/>
    <w:rsid w:val="00742C55"/>
    <w:rsid w:val="007451EB"/>
    <w:rsid w:val="00751A89"/>
    <w:rsid w:val="00752630"/>
    <w:rsid w:val="00755C89"/>
    <w:rsid w:val="0076236A"/>
    <w:rsid w:val="007631A6"/>
    <w:rsid w:val="0076748A"/>
    <w:rsid w:val="00767B2F"/>
    <w:rsid w:val="00770128"/>
    <w:rsid w:val="00770DD9"/>
    <w:rsid w:val="007713C5"/>
    <w:rsid w:val="00774208"/>
    <w:rsid w:val="00774A68"/>
    <w:rsid w:val="007766DF"/>
    <w:rsid w:val="007773BB"/>
    <w:rsid w:val="007805DA"/>
    <w:rsid w:val="00786D4E"/>
    <w:rsid w:val="00792320"/>
    <w:rsid w:val="007931FB"/>
    <w:rsid w:val="007962A0"/>
    <w:rsid w:val="007A26F3"/>
    <w:rsid w:val="007A673F"/>
    <w:rsid w:val="007A698E"/>
    <w:rsid w:val="007B1686"/>
    <w:rsid w:val="007B18E8"/>
    <w:rsid w:val="007B594D"/>
    <w:rsid w:val="007B736A"/>
    <w:rsid w:val="007C0C74"/>
    <w:rsid w:val="007C38A6"/>
    <w:rsid w:val="007C3CCB"/>
    <w:rsid w:val="007C490A"/>
    <w:rsid w:val="007C7023"/>
    <w:rsid w:val="007D1863"/>
    <w:rsid w:val="007E1CCA"/>
    <w:rsid w:val="007F4E8F"/>
    <w:rsid w:val="008023EF"/>
    <w:rsid w:val="00813351"/>
    <w:rsid w:val="00813EF4"/>
    <w:rsid w:val="008171F6"/>
    <w:rsid w:val="00817548"/>
    <w:rsid w:val="008240DE"/>
    <w:rsid w:val="00825E79"/>
    <w:rsid w:val="00826445"/>
    <w:rsid w:val="00836987"/>
    <w:rsid w:val="008438E8"/>
    <w:rsid w:val="00846C06"/>
    <w:rsid w:val="00850B3D"/>
    <w:rsid w:val="00851A1C"/>
    <w:rsid w:val="00856FAF"/>
    <w:rsid w:val="00860249"/>
    <w:rsid w:val="00860713"/>
    <w:rsid w:val="0086301E"/>
    <w:rsid w:val="00870743"/>
    <w:rsid w:val="00882097"/>
    <w:rsid w:val="00892CF6"/>
    <w:rsid w:val="008932E5"/>
    <w:rsid w:val="00894395"/>
    <w:rsid w:val="008C145D"/>
    <w:rsid w:val="008C388E"/>
    <w:rsid w:val="008E6C7E"/>
    <w:rsid w:val="00906AAC"/>
    <w:rsid w:val="00906C56"/>
    <w:rsid w:val="00921E39"/>
    <w:rsid w:val="00926856"/>
    <w:rsid w:val="009319F8"/>
    <w:rsid w:val="00932E6D"/>
    <w:rsid w:val="00934A04"/>
    <w:rsid w:val="00940DD4"/>
    <w:rsid w:val="00944D49"/>
    <w:rsid w:val="00946E36"/>
    <w:rsid w:val="00953705"/>
    <w:rsid w:val="009617D1"/>
    <w:rsid w:val="00961884"/>
    <w:rsid w:val="00962113"/>
    <w:rsid w:val="00962C35"/>
    <w:rsid w:val="00972719"/>
    <w:rsid w:val="0097413E"/>
    <w:rsid w:val="009742CC"/>
    <w:rsid w:val="00980AC4"/>
    <w:rsid w:val="009817DF"/>
    <w:rsid w:val="00991E73"/>
    <w:rsid w:val="0099484F"/>
    <w:rsid w:val="00997C6D"/>
    <w:rsid w:val="009B3FC8"/>
    <w:rsid w:val="009B7CBE"/>
    <w:rsid w:val="009C2A5C"/>
    <w:rsid w:val="009C3F48"/>
    <w:rsid w:val="009C55DF"/>
    <w:rsid w:val="009C5EEB"/>
    <w:rsid w:val="009C603B"/>
    <w:rsid w:val="009D2B19"/>
    <w:rsid w:val="009D328D"/>
    <w:rsid w:val="009D6CC1"/>
    <w:rsid w:val="009E19FF"/>
    <w:rsid w:val="009E4C65"/>
    <w:rsid w:val="009F79B9"/>
    <w:rsid w:val="00A132B7"/>
    <w:rsid w:val="00A20AC2"/>
    <w:rsid w:val="00A2157A"/>
    <w:rsid w:val="00A23D97"/>
    <w:rsid w:val="00A3577B"/>
    <w:rsid w:val="00A37F8B"/>
    <w:rsid w:val="00A50EA8"/>
    <w:rsid w:val="00A54211"/>
    <w:rsid w:val="00A62516"/>
    <w:rsid w:val="00A627BA"/>
    <w:rsid w:val="00A62B9D"/>
    <w:rsid w:val="00A70F0D"/>
    <w:rsid w:val="00A725FC"/>
    <w:rsid w:val="00A8074D"/>
    <w:rsid w:val="00A85320"/>
    <w:rsid w:val="00A87BA3"/>
    <w:rsid w:val="00A968C0"/>
    <w:rsid w:val="00AA069A"/>
    <w:rsid w:val="00AB4E81"/>
    <w:rsid w:val="00AD26E6"/>
    <w:rsid w:val="00AE5BF4"/>
    <w:rsid w:val="00AF57E4"/>
    <w:rsid w:val="00AF7DDC"/>
    <w:rsid w:val="00B02477"/>
    <w:rsid w:val="00B045AF"/>
    <w:rsid w:val="00B04B84"/>
    <w:rsid w:val="00B055A8"/>
    <w:rsid w:val="00B1513D"/>
    <w:rsid w:val="00B17321"/>
    <w:rsid w:val="00B32EFA"/>
    <w:rsid w:val="00B47F92"/>
    <w:rsid w:val="00B528E9"/>
    <w:rsid w:val="00B55915"/>
    <w:rsid w:val="00B615A6"/>
    <w:rsid w:val="00B63FE1"/>
    <w:rsid w:val="00B72FD9"/>
    <w:rsid w:val="00B77FC2"/>
    <w:rsid w:val="00B834D2"/>
    <w:rsid w:val="00B83DA4"/>
    <w:rsid w:val="00B8402B"/>
    <w:rsid w:val="00B84813"/>
    <w:rsid w:val="00B911A3"/>
    <w:rsid w:val="00B91959"/>
    <w:rsid w:val="00B94646"/>
    <w:rsid w:val="00B972C6"/>
    <w:rsid w:val="00B9785F"/>
    <w:rsid w:val="00BA1EF2"/>
    <w:rsid w:val="00BA46E6"/>
    <w:rsid w:val="00BB2E74"/>
    <w:rsid w:val="00BB2EFF"/>
    <w:rsid w:val="00BC3804"/>
    <w:rsid w:val="00BC6648"/>
    <w:rsid w:val="00BC700E"/>
    <w:rsid w:val="00BD15CA"/>
    <w:rsid w:val="00BD265E"/>
    <w:rsid w:val="00BE744B"/>
    <w:rsid w:val="00BE7DB8"/>
    <w:rsid w:val="00BF263C"/>
    <w:rsid w:val="00BF4FBB"/>
    <w:rsid w:val="00BF5B1A"/>
    <w:rsid w:val="00BF5B5F"/>
    <w:rsid w:val="00C00CB4"/>
    <w:rsid w:val="00C12D70"/>
    <w:rsid w:val="00C13B8F"/>
    <w:rsid w:val="00C23B47"/>
    <w:rsid w:val="00C31185"/>
    <w:rsid w:val="00C337BD"/>
    <w:rsid w:val="00C5532F"/>
    <w:rsid w:val="00C600C5"/>
    <w:rsid w:val="00C74BDA"/>
    <w:rsid w:val="00C76A24"/>
    <w:rsid w:val="00C8319D"/>
    <w:rsid w:val="00C87F01"/>
    <w:rsid w:val="00C922B4"/>
    <w:rsid w:val="00C93140"/>
    <w:rsid w:val="00CA6A9B"/>
    <w:rsid w:val="00CB07C7"/>
    <w:rsid w:val="00CB2C46"/>
    <w:rsid w:val="00CB7DD4"/>
    <w:rsid w:val="00CC11D7"/>
    <w:rsid w:val="00CE3384"/>
    <w:rsid w:val="00CE5933"/>
    <w:rsid w:val="00CF09C9"/>
    <w:rsid w:val="00CF0DA5"/>
    <w:rsid w:val="00CF3EC6"/>
    <w:rsid w:val="00D004AD"/>
    <w:rsid w:val="00D01BEB"/>
    <w:rsid w:val="00D03AC1"/>
    <w:rsid w:val="00D077A4"/>
    <w:rsid w:val="00D11756"/>
    <w:rsid w:val="00D144FE"/>
    <w:rsid w:val="00D21F24"/>
    <w:rsid w:val="00D2296F"/>
    <w:rsid w:val="00D27D49"/>
    <w:rsid w:val="00D40CCB"/>
    <w:rsid w:val="00D45126"/>
    <w:rsid w:val="00D50888"/>
    <w:rsid w:val="00D53A15"/>
    <w:rsid w:val="00D54368"/>
    <w:rsid w:val="00D55208"/>
    <w:rsid w:val="00D607D1"/>
    <w:rsid w:val="00D70292"/>
    <w:rsid w:val="00D86106"/>
    <w:rsid w:val="00D9003C"/>
    <w:rsid w:val="00DA1638"/>
    <w:rsid w:val="00DA21D6"/>
    <w:rsid w:val="00DA2242"/>
    <w:rsid w:val="00DA3580"/>
    <w:rsid w:val="00DA7AAE"/>
    <w:rsid w:val="00DC24CF"/>
    <w:rsid w:val="00DC274F"/>
    <w:rsid w:val="00DC2CF0"/>
    <w:rsid w:val="00DD1ECB"/>
    <w:rsid w:val="00DD3FDF"/>
    <w:rsid w:val="00DE6472"/>
    <w:rsid w:val="00DE6F13"/>
    <w:rsid w:val="00DE79E6"/>
    <w:rsid w:val="00DF31FC"/>
    <w:rsid w:val="00DF6CB8"/>
    <w:rsid w:val="00E00337"/>
    <w:rsid w:val="00E020C3"/>
    <w:rsid w:val="00E10CE8"/>
    <w:rsid w:val="00E14710"/>
    <w:rsid w:val="00E14ACF"/>
    <w:rsid w:val="00E17812"/>
    <w:rsid w:val="00E3593D"/>
    <w:rsid w:val="00E41125"/>
    <w:rsid w:val="00E4393C"/>
    <w:rsid w:val="00E45027"/>
    <w:rsid w:val="00E46C0C"/>
    <w:rsid w:val="00E52DA3"/>
    <w:rsid w:val="00E6142B"/>
    <w:rsid w:val="00E66618"/>
    <w:rsid w:val="00E771DC"/>
    <w:rsid w:val="00E9019A"/>
    <w:rsid w:val="00EA1576"/>
    <w:rsid w:val="00EB1895"/>
    <w:rsid w:val="00EB4100"/>
    <w:rsid w:val="00EB5B96"/>
    <w:rsid w:val="00EB678F"/>
    <w:rsid w:val="00EC1C6E"/>
    <w:rsid w:val="00EC440D"/>
    <w:rsid w:val="00ED6AA3"/>
    <w:rsid w:val="00EE194F"/>
    <w:rsid w:val="00EE3E7C"/>
    <w:rsid w:val="00EE6FFA"/>
    <w:rsid w:val="00EE72DF"/>
    <w:rsid w:val="00EF2A1A"/>
    <w:rsid w:val="00EF337F"/>
    <w:rsid w:val="00EF3601"/>
    <w:rsid w:val="00F00418"/>
    <w:rsid w:val="00F04CC1"/>
    <w:rsid w:val="00F1396A"/>
    <w:rsid w:val="00F20C82"/>
    <w:rsid w:val="00F21FCA"/>
    <w:rsid w:val="00F22787"/>
    <w:rsid w:val="00F25994"/>
    <w:rsid w:val="00F30066"/>
    <w:rsid w:val="00F30654"/>
    <w:rsid w:val="00F344B5"/>
    <w:rsid w:val="00F41082"/>
    <w:rsid w:val="00F46D42"/>
    <w:rsid w:val="00F5356D"/>
    <w:rsid w:val="00F6044A"/>
    <w:rsid w:val="00F6607F"/>
    <w:rsid w:val="00F72DAA"/>
    <w:rsid w:val="00F82309"/>
    <w:rsid w:val="00FA16AF"/>
    <w:rsid w:val="00FC1A1A"/>
    <w:rsid w:val="00FC4D4B"/>
    <w:rsid w:val="00FD1191"/>
    <w:rsid w:val="00FD6901"/>
    <w:rsid w:val="00FE324F"/>
    <w:rsid w:val="00FE76CD"/>
    <w:rsid w:val="00FE7BDB"/>
    <w:rsid w:val="00FF0446"/>
    <w:rsid w:val="00FF351C"/>
    <w:rsid w:val="00FF6EFD"/>
    <w:rsid w:val="00FF763E"/>
    <w:rsid w:val="21C3DAF8"/>
    <w:rsid w:val="33916C4F"/>
    <w:rsid w:val="405BD040"/>
    <w:rsid w:val="73B06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5BD040"/>
  <w15:chartTrackingRefBased/>
  <w15:docId w15:val="{BF09F17C-0920-4619-ACA2-CC8AEC799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30"/>
        <w:szCs w:val="30"/>
        <w:lang w:val="en-US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0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464E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60"/>
      <w:outlineLvl w:val="0"/>
    </w:pPr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60"/>
      <w:outlineLvl w:val="1"/>
    </w:pPr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"/>
    <w:qFormat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ListNumber">
    <w:name w:val="List Number"/>
    <w:basedOn w:val="Normal"/>
    <w:uiPriority w:val="9"/>
    <w:qFormat/>
    <w:pPr>
      <w:numPr>
        <w:numId w:val="2"/>
      </w:numPr>
    </w:p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sid w:val="00DC2CF0"/>
    <w:rPr>
      <w:color w:val="595959" w:themeColor="text1" w:themeTint="A6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BookTitle">
    <w:name w:val="Book Title"/>
    <w:basedOn w:val="DefaultParagraphFont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262626" w:themeColor="text1" w:themeTint="D9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Strong">
    <w:name w:val="Strong"/>
    <w:basedOn w:val="DefaultParagraphFont"/>
    <w:uiPriority w:val="22"/>
    <w:unhideWhenUsed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CF0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C2CF0"/>
  </w:style>
  <w:style w:type="paragraph" w:styleId="BlockText">
    <w:name w:val="Block Text"/>
    <w:basedOn w:val="Normal"/>
    <w:uiPriority w:val="99"/>
    <w:semiHidden/>
    <w:unhideWhenUsed/>
    <w:rsid w:val="00DC2CF0"/>
    <w:pPr>
      <w:pBdr>
        <w:top w:val="single" w:sz="2" w:space="10" w:color="214C5E" w:themeColor="accent1" w:frame="1"/>
        <w:left w:val="single" w:sz="2" w:space="10" w:color="214C5E" w:themeColor="accent1" w:frame="1"/>
        <w:bottom w:val="single" w:sz="2" w:space="10" w:color="214C5E" w:themeColor="accent1" w:frame="1"/>
        <w:right w:val="single" w:sz="2" w:space="10" w:color="214C5E" w:themeColor="accent1" w:frame="1"/>
      </w:pBdr>
      <w:ind w:left="1152" w:right="1152"/>
    </w:pPr>
    <w:rPr>
      <w:rFonts w:eastAsiaTheme="minorEastAsia"/>
      <w:i/>
      <w:iCs/>
      <w:color w:val="214C5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DC2CF0"/>
  </w:style>
  <w:style w:type="character" w:customStyle="1" w:styleId="BodyTextChar">
    <w:name w:val="Body Text Char"/>
    <w:basedOn w:val="DefaultParagraphFont"/>
    <w:link w:val="BodyText"/>
    <w:uiPriority w:val="99"/>
    <w:semiHidden/>
    <w:rsid w:val="00DC2CF0"/>
  </w:style>
  <w:style w:type="paragraph" w:styleId="BodyText2">
    <w:name w:val="Body Text 2"/>
    <w:basedOn w:val="Normal"/>
    <w:link w:val="BodyText2Char"/>
    <w:uiPriority w:val="99"/>
    <w:semiHidden/>
    <w:unhideWhenUsed/>
    <w:rsid w:val="00DC2CF0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C2CF0"/>
  </w:style>
  <w:style w:type="paragraph" w:styleId="BodyText3">
    <w:name w:val="Body Text 3"/>
    <w:basedOn w:val="Normal"/>
    <w:link w:val="BodyText3Char"/>
    <w:uiPriority w:val="99"/>
    <w:semiHidden/>
    <w:unhideWhenUsed/>
    <w:rsid w:val="00DC2CF0"/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C2CF0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C2CF0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C2CF0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C2CF0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C2CF0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C2CF0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C2CF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C2CF0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C2CF0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C2CF0"/>
    <w:pPr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C2CF0"/>
    <w:rPr>
      <w:sz w:val="22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C2CF0"/>
  </w:style>
  <w:style w:type="table" w:styleId="ColourfulGrid">
    <w:name w:val="Colorful Grid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6E0EB" w:themeFill="accent1" w:themeFillTint="33"/>
    </w:tcPr>
    <w:tblStylePr w:type="firstRow">
      <w:rPr>
        <w:b/>
        <w:bCs/>
      </w:rPr>
      <w:tblPr/>
      <w:tcPr>
        <w:shd w:val="clear" w:color="auto" w:fill="8DC1D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DC1D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ColourfulGridAccent2">
    <w:name w:val="Colorful Grid Accent 2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DADA" w:themeFill="accent2" w:themeFillTint="33"/>
    </w:tcPr>
    <w:tblStylePr w:type="firstRow">
      <w:rPr>
        <w:b/>
        <w:bCs/>
      </w:rPr>
      <w:tblPr/>
      <w:tcPr>
        <w:shd w:val="clear" w:color="auto" w:fill="F1B5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B5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ColourfulGridAccent3">
    <w:name w:val="Colorful Grid Accent 3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F3EE" w:themeFill="accent3" w:themeFillTint="33"/>
    </w:tcPr>
    <w:tblStylePr w:type="firstRow">
      <w:rPr>
        <w:b/>
        <w:bCs/>
      </w:rPr>
      <w:tblPr/>
      <w:tcPr>
        <w:shd w:val="clear" w:color="auto" w:fill="C0E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0E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urfulGridAccent4">
    <w:name w:val="Colorful Grid Accent 4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0C3D5" w:themeFill="accent4" w:themeFillTint="33"/>
    </w:tcPr>
    <w:tblStylePr w:type="firstRow">
      <w:rPr>
        <w:b/>
        <w:bCs/>
      </w:rPr>
      <w:tblPr/>
      <w:tcPr>
        <w:shd w:val="clear" w:color="auto" w:fill="E288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288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ColourfulGridAccent5">
    <w:name w:val="Colorful Grid Accent 5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7E2D5" w:themeFill="accent5" w:themeFillTint="33"/>
    </w:tcPr>
    <w:tblStylePr w:type="firstRow">
      <w:rPr>
        <w:b/>
        <w:bCs/>
      </w:rPr>
      <w:tblPr/>
      <w:tcPr>
        <w:shd w:val="clear" w:color="auto" w:fill="EFC6A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FC6A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ColourfulGridAccent6">
    <w:name w:val="Colorful Grid Accent 6"/>
    <w:basedOn w:val="TableNormal"/>
    <w:uiPriority w:val="73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F1DC" w:themeFill="accent6" w:themeFillTint="33"/>
    </w:tcPr>
    <w:tblStylePr w:type="firstRow">
      <w:rPr>
        <w:b/>
        <w:bCs/>
      </w:rPr>
      <w:tblPr/>
      <w:tcPr>
        <w:shd w:val="clear" w:color="auto" w:fill="F1E4B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E4B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ColourfulList">
    <w:name w:val="Colorful List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3EFF5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ColourfulListAccent2">
    <w:name w:val="Colorful List Accent 2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EC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ColourfulListAccent3">
    <w:name w:val="Colorful List Accent 3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FF9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B1632" w:themeFill="accent4" w:themeFillShade="CC"/>
      </w:tcPr>
    </w:tblStylePr>
    <w:tblStylePr w:type="lastRow">
      <w:rPr>
        <w:b/>
        <w:bCs/>
        <w:color w:val="5B163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ColourfulListAccent4">
    <w:name w:val="Colorful List Accent 4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2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AE91" w:themeFill="accent3" w:themeFillShade="CC"/>
      </w:tcPr>
    </w:tblStylePr>
    <w:tblStylePr w:type="lastRow">
      <w:rPr>
        <w:b/>
        <w:bCs/>
        <w:color w:val="3EAE9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ColourfulListAccent5">
    <w:name w:val="Colorful List Accent 5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F1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A327" w:themeFill="accent6" w:themeFillShade="CC"/>
      </w:tcPr>
    </w:tblStylePr>
    <w:tblStylePr w:type="lastRow">
      <w:rPr>
        <w:b/>
        <w:bCs/>
        <w:color w:val="CCA327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ColourfulListAccent6">
    <w:name w:val="Colorful List Accent 6"/>
    <w:basedOn w:val="TableNormal"/>
    <w:uiPriority w:val="7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F8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15A21" w:themeFill="accent5" w:themeFillShade="CC"/>
      </w:tcPr>
    </w:tblStylePr>
    <w:tblStylePr w:type="lastRow">
      <w:rPr>
        <w:b/>
        <w:bCs/>
        <w:color w:val="B15A2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ColourfulShading">
    <w:name w:val="Colorful Shading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494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4948" w:themeColor="accent2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FF5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2D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2D38" w:themeColor="accent1" w:themeShade="99"/>
          <w:insideV w:val="nil"/>
        </w:tcBorders>
        <w:shd w:val="clear" w:color="auto" w:fill="132D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2D38" w:themeFill="accent1" w:themeFillShade="99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71B2C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C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1B1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1B1B" w:themeColor="accent2" w:themeShade="99"/>
          <w:insideV w:val="nil"/>
        </w:tcBorders>
        <w:shd w:val="clear" w:color="auto" w:fill="951B1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1B1B" w:themeFill="accent2" w:themeFillShade="99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EEA3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31C3F" w:themeColor="accent4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9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836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836D" w:themeColor="accent3" w:themeShade="99"/>
          <w:insideV w:val="nil"/>
        </w:tcBorders>
        <w:shd w:val="clear" w:color="auto" w:fill="2E836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836D" w:themeFill="accent3" w:themeFillShade="99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2C7AD" w:themeColor="accent3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2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4102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41025" w:themeColor="accent4" w:themeShade="99"/>
          <w:insideV w:val="nil"/>
        </w:tcBorders>
        <w:shd w:val="clear" w:color="auto" w:fill="44102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1025" w:themeFill="accent4" w:themeFillShade="99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DB6B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BC53" w:themeColor="accent6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1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431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4319" w:themeColor="accent5" w:themeShade="99"/>
          <w:insideV w:val="nil"/>
        </w:tcBorders>
        <w:shd w:val="clear" w:color="auto" w:fill="85431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4319" w:themeFill="accent5" w:themeFillShade="99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BB89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87330" w:themeColor="accent5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8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A1D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A1D" w:themeColor="accent6" w:themeShade="99"/>
          <w:insideV w:val="nil"/>
        </w:tcBorders>
        <w:shd w:val="clear" w:color="auto" w:fill="997A1D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A1D" w:themeFill="accent6" w:themeFillShade="99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EEDDA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C2CF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CF0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CF0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C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CF0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025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8384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16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222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6C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A388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0E1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52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38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6541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651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992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C2CF0"/>
  </w:style>
  <w:style w:type="character" w:customStyle="1" w:styleId="DateChar">
    <w:name w:val="Date Char"/>
    <w:basedOn w:val="DefaultParagraphFont"/>
    <w:link w:val="Date"/>
    <w:uiPriority w:val="99"/>
    <w:semiHidden/>
    <w:rsid w:val="00DC2CF0"/>
  </w:style>
  <w:style w:type="paragraph" w:styleId="DocumentMap">
    <w:name w:val="Document Map"/>
    <w:basedOn w:val="Normal"/>
    <w:link w:val="DocumentMap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C2CF0"/>
    <w:rPr>
      <w:rFonts w:ascii="Segoe UI" w:hAnsi="Segoe UI" w:cs="Segoe UI"/>
      <w:sz w:val="22"/>
      <w:szCs w:val="16"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DC2CF0"/>
    <w:pPr>
      <w:spacing w:after="0" w:line="240" w:lineRule="auto"/>
    </w:pPr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DC2CF0"/>
  </w:style>
  <w:style w:type="character" w:styleId="EndnoteReference">
    <w:name w:val="end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C2CF0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C2CF0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C2CF0"/>
    <w:rPr>
      <w:color w:val="895F9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2CF0"/>
    <w:rPr>
      <w:sz w:val="22"/>
      <w:szCs w:val="20"/>
    </w:rPr>
  </w:style>
  <w:style w:type="table" w:styleId="GridTable1Light">
    <w:name w:val="Grid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8DC1D7" w:themeColor="accent1" w:themeTint="66"/>
        <w:left w:val="single" w:sz="4" w:space="0" w:color="8DC1D7" w:themeColor="accent1" w:themeTint="66"/>
        <w:bottom w:val="single" w:sz="4" w:space="0" w:color="8DC1D7" w:themeColor="accent1" w:themeTint="66"/>
        <w:right w:val="single" w:sz="4" w:space="0" w:color="8DC1D7" w:themeColor="accent1" w:themeTint="66"/>
        <w:insideH w:val="single" w:sz="4" w:space="0" w:color="8DC1D7" w:themeColor="accent1" w:themeTint="66"/>
        <w:insideV w:val="single" w:sz="4" w:space="0" w:color="8DC1D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2">
    <w:name w:val="Grid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1B5B5" w:themeColor="accent2" w:themeTint="66"/>
        <w:left w:val="single" w:sz="4" w:space="0" w:color="F1B5B5" w:themeColor="accent2" w:themeTint="66"/>
        <w:bottom w:val="single" w:sz="4" w:space="0" w:color="F1B5B5" w:themeColor="accent2" w:themeTint="66"/>
        <w:right w:val="single" w:sz="4" w:space="0" w:color="F1B5B5" w:themeColor="accent2" w:themeTint="66"/>
        <w:insideH w:val="single" w:sz="4" w:space="0" w:color="F1B5B5" w:themeColor="accent2" w:themeTint="66"/>
        <w:insideV w:val="single" w:sz="4" w:space="0" w:color="F1B5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C0E8DE" w:themeColor="accent3" w:themeTint="66"/>
        <w:left w:val="single" w:sz="4" w:space="0" w:color="C0E8DE" w:themeColor="accent3" w:themeTint="66"/>
        <w:bottom w:val="single" w:sz="4" w:space="0" w:color="C0E8DE" w:themeColor="accent3" w:themeTint="66"/>
        <w:right w:val="single" w:sz="4" w:space="0" w:color="C0E8DE" w:themeColor="accent3" w:themeTint="66"/>
        <w:insideH w:val="single" w:sz="4" w:space="0" w:color="C0E8DE" w:themeColor="accent3" w:themeTint="66"/>
        <w:insideV w:val="single" w:sz="4" w:space="0" w:color="C0E8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288AC" w:themeColor="accent4" w:themeTint="66"/>
        <w:left w:val="single" w:sz="4" w:space="0" w:color="E288AC" w:themeColor="accent4" w:themeTint="66"/>
        <w:bottom w:val="single" w:sz="4" w:space="0" w:color="E288AC" w:themeColor="accent4" w:themeTint="66"/>
        <w:right w:val="single" w:sz="4" w:space="0" w:color="E288AC" w:themeColor="accent4" w:themeTint="66"/>
        <w:insideH w:val="single" w:sz="4" w:space="0" w:color="E288AC" w:themeColor="accent4" w:themeTint="66"/>
        <w:insideV w:val="single" w:sz="4" w:space="0" w:color="E288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FC6AC" w:themeColor="accent5" w:themeTint="66"/>
        <w:left w:val="single" w:sz="4" w:space="0" w:color="EFC6AC" w:themeColor="accent5" w:themeTint="66"/>
        <w:bottom w:val="single" w:sz="4" w:space="0" w:color="EFC6AC" w:themeColor="accent5" w:themeTint="66"/>
        <w:right w:val="single" w:sz="4" w:space="0" w:color="EFC6AC" w:themeColor="accent5" w:themeTint="66"/>
        <w:insideH w:val="single" w:sz="4" w:space="0" w:color="EFC6AC" w:themeColor="accent5" w:themeTint="66"/>
        <w:insideV w:val="single" w:sz="4" w:space="0" w:color="EFC6A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1E4BA" w:themeColor="accent6" w:themeTint="66"/>
        <w:left w:val="single" w:sz="4" w:space="0" w:color="F1E4BA" w:themeColor="accent6" w:themeTint="66"/>
        <w:bottom w:val="single" w:sz="4" w:space="0" w:color="F1E4BA" w:themeColor="accent6" w:themeTint="66"/>
        <w:right w:val="single" w:sz="4" w:space="0" w:color="F1E4BA" w:themeColor="accent6" w:themeTint="66"/>
        <w:insideH w:val="single" w:sz="4" w:space="0" w:color="F1E4BA" w:themeColor="accent6" w:themeTint="66"/>
        <w:insideV w:val="single" w:sz="4" w:space="0" w:color="F1E4BA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54A2C3" w:themeColor="accent1" w:themeTint="99"/>
        <w:bottom w:val="single" w:sz="2" w:space="0" w:color="54A2C3" w:themeColor="accent1" w:themeTint="99"/>
        <w:insideH w:val="single" w:sz="2" w:space="0" w:color="54A2C3" w:themeColor="accent1" w:themeTint="99"/>
        <w:insideV w:val="single" w:sz="2" w:space="0" w:color="54A2C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4A2C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EB9191" w:themeColor="accent2" w:themeTint="99"/>
        <w:bottom w:val="single" w:sz="2" w:space="0" w:color="EB9191" w:themeColor="accent2" w:themeTint="99"/>
        <w:insideH w:val="single" w:sz="2" w:space="0" w:color="EB9191" w:themeColor="accent2" w:themeTint="99"/>
        <w:insideV w:val="single" w:sz="2" w:space="0" w:color="EB919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B919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A0DDCD" w:themeColor="accent3" w:themeTint="99"/>
        <w:bottom w:val="single" w:sz="2" w:space="0" w:color="A0DDCD" w:themeColor="accent3" w:themeTint="99"/>
        <w:insideH w:val="single" w:sz="2" w:space="0" w:color="A0DDCD" w:themeColor="accent3" w:themeTint="99"/>
        <w:insideV w:val="single" w:sz="2" w:space="0" w:color="A0DDC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DDC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D34D83" w:themeColor="accent4" w:themeTint="99"/>
        <w:bottom w:val="single" w:sz="2" w:space="0" w:color="D34D83" w:themeColor="accent4" w:themeTint="99"/>
        <w:insideH w:val="single" w:sz="2" w:space="0" w:color="D34D83" w:themeColor="accent4" w:themeTint="99"/>
        <w:insideV w:val="single" w:sz="2" w:space="0" w:color="D34D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34D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E7AA82" w:themeColor="accent5" w:themeTint="99"/>
        <w:bottom w:val="single" w:sz="2" w:space="0" w:color="E7AA82" w:themeColor="accent5" w:themeTint="99"/>
        <w:insideH w:val="single" w:sz="2" w:space="0" w:color="E7AA82" w:themeColor="accent5" w:themeTint="99"/>
        <w:insideV w:val="single" w:sz="2" w:space="0" w:color="E7AA82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7AA8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EBD697" w:themeColor="accent6" w:themeTint="99"/>
        <w:bottom w:val="single" w:sz="2" w:space="0" w:color="EBD697" w:themeColor="accent6" w:themeTint="99"/>
        <w:insideH w:val="single" w:sz="2" w:space="0" w:color="EBD697" w:themeColor="accent6" w:themeTint="99"/>
        <w:insideV w:val="single" w:sz="2" w:space="0" w:color="EBD697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BD697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GridTable3">
    <w:name w:val="Grid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6E0EB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8DC1D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DA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F1B5B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3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C0E8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C3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E288A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E2D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FC6AC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1D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F1E4BA" w:themeFill="accent6" w:themeFillTint="66"/>
      </w:tcPr>
    </w:tblStylePr>
  </w:style>
  <w:style w:type="table" w:styleId="GridTable6Colourful">
    <w:name w:val="Grid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urfulAccent1">
    <w:name w:val="Grid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GridTable6ColourfulAccent2">
    <w:name w:val="Grid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GridTable6ColourfulAccent3">
    <w:name w:val="Grid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GridTable6ColourfulAccent4">
    <w:name w:val="Grid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GridTable6ColourfulAccent5">
    <w:name w:val="Grid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GridTable6ColourfulAccent6">
    <w:name w:val="Grid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GridTable7Colourful">
    <w:name w:val="Grid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urfulAccent1">
    <w:name w:val="Grid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styleId="GridTable7ColourfulAccent2">
    <w:name w:val="Grid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styleId="GridTable7ColourfulAccent3">
    <w:name w:val="Grid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styleId="GridTable7ColourfulAccent4">
    <w:name w:val="Grid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styleId="GridTable7ColourfulAccent5">
    <w:name w:val="Grid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styleId="GridTable7ColourfulAccent6">
    <w:name w:val="Grid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DC2CF0"/>
  </w:style>
  <w:style w:type="paragraph" w:styleId="HTMLAddress">
    <w:name w:val="HTML Address"/>
    <w:basedOn w:val="Normal"/>
    <w:link w:val="HTMLAddressChar"/>
    <w:uiPriority w:val="99"/>
    <w:semiHidden/>
    <w:unhideWhenUsed/>
    <w:rsid w:val="00DC2CF0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C2CF0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C2CF0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C2CF0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2CF0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C2CF0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C2CF0"/>
    <w:rPr>
      <w:i/>
      <w:iCs/>
    </w:rPr>
  </w:style>
  <w:style w:type="character" w:styleId="Hyperlink">
    <w:name w:val="Hyperlink"/>
    <w:basedOn w:val="DefaultParagraphFont"/>
    <w:uiPriority w:val="99"/>
    <w:unhideWhenUsed/>
    <w:rsid w:val="00DC2CF0"/>
    <w:rPr>
      <w:color w:val="276D5B" w:themeColor="accent3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300" w:hanging="3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600" w:hanging="3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900" w:hanging="3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200" w:hanging="3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500" w:hanging="3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800" w:hanging="3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100" w:hanging="3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400" w:hanging="3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700" w:hanging="3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C2CF0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1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  <w:shd w:val="clear" w:color="auto" w:fill="B8D8E6" w:themeFill="accent1" w:themeFillTint="3F"/>
      </w:tcPr>
    </w:tblStylePr>
    <w:tblStylePr w:type="band2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1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  <w:shd w:val="clear" w:color="auto" w:fill="F6D1D1" w:themeFill="accent2" w:themeFillTint="3F"/>
      </w:tcPr>
    </w:tblStylePr>
    <w:tblStylePr w:type="band2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1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  <w:shd w:val="clear" w:color="auto" w:fill="D8F1EA" w:themeFill="accent3" w:themeFillTint="3F"/>
      </w:tcPr>
    </w:tblStylePr>
    <w:tblStylePr w:type="band2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1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  <w:shd w:val="clear" w:color="auto" w:fill="EDB5CB" w:themeFill="accent4" w:themeFillTint="3F"/>
      </w:tcPr>
    </w:tblStylePr>
    <w:tblStylePr w:type="band2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1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  <w:shd w:val="clear" w:color="auto" w:fill="F5DCCB" w:themeFill="accent5" w:themeFillTint="3F"/>
      </w:tcPr>
    </w:tblStylePr>
    <w:tblStylePr w:type="band2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1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  <w:shd w:val="clear" w:color="auto" w:fill="F7EED4" w:themeFill="accent6" w:themeFillTint="3F"/>
      </w:tcPr>
    </w:tblStylePr>
    <w:tblStylePr w:type="band2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C2C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8" w:space="0" w:color="214C5E" w:themeColor="accent1"/>
        <w:bottom w:val="single" w:sz="8" w:space="0" w:color="214C5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8" w:space="0" w:color="DE4948" w:themeColor="accent2"/>
        <w:bottom w:val="single" w:sz="8" w:space="0" w:color="DE494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8" w:space="0" w:color="62C7AD" w:themeColor="accent3"/>
        <w:bottom w:val="single" w:sz="8" w:space="0" w:color="62C7AD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8" w:space="0" w:color="731C3F" w:themeColor="accent4"/>
        <w:bottom w:val="single" w:sz="8" w:space="0" w:color="731C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8" w:space="0" w:color="D87330" w:themeColor="accent5"/>
        <w:bottom w:val="single" w:sz="8" w:space="0" w:color="D8733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8" w:space="0" w:color="DEBC53" w:themeColor="accent6"/>
        <w:bottom w:val="single" w:sz="8" w:space="0" w:color="DEBC5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C2CF0"/>
  </w:style>
  <w:style w:type="paragraph" w:styleId="List">
    <w:name w:val="List"/>
    <w:basedOn w:val="Normal"/>
    <w:uiPriority w:val="99"/>
    <w:semiHidden/>
    <w:unhideWhenUsed/>
    <w:rsid w:val="00DC2CF0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C2CF0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C2CF0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C2CF0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C2CF0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DC2CF0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C2CF0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C2CF0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C2CF0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C2CF0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C2CF0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C2CF0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C2CF0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C2CF0"/>
    <w:pPr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DC2CF0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C2CF0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C2CF0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C2CF0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DC2CF0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2">
    <w:name w:val="List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bottom w:val="single" w:sz="4" w:space="0" w:color="54A2C3" w:themeColor="accent1" w:themeTint="99"/>
        <w:insideH w:val="single" w:sz="4" w:space="0" w:color="54A2C3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bottom w:val="single" w:sz="4" w:space="0" w:color="EB9191" w:themeColor="accent2" w:themeTint="99"/>
        <w:insideH w:val="single" w:sz="4" w:space="0" w:color="EB919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bottom w:val="single" w:sz="4" w:space="0" w:color="A0DDCD" w:themeColor="accent3" w:themeTint="99"/>
        <w:insideH w:val="single" w:sz="4" w:space="0" w:color="A0DDC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bottom w:val="single" w:sz="4" w:space="0" w:color="D34D83" w:themeColor="accent4" w:themeTint="99"/>
        <w:insideH w:val="single" w:sz="4" w:space="0" w:color="D34D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bottom w:val="single" w:sz="4" w:space="0" w:color="E7AA82" w:themeColor="accent5" w:themeTint="99"/>
        <w:insideH w:val="single" w:sz="4" w:space="0" w:color="E7AA82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bottom w:val="single" w:sz="4" w:space="0" w:color="EBD697" w:themeColor="accent6" w:themeTint="99"/>
        <w:insideH w:val="single" w:sz="4" w:space="0" w:color="EBD697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3">
    <w:name w:val="List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214C5E" w:themeColor="accent1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4C5E" w:themeColor="accent1"/>
          <w:right w:val="single" w:sz="4" w:space="0" w:color="214C5E" w:themeColor="accent1"/>
        </w:tcBorders>
      </w:tcPr>
    </w:tblStylePr>
    <w:tblStylePr w:type="band1Horz">
      <w:tblPr/>
      <w:tcPr>
        <w:tcBorders>
          <w:top w:val="single" w:sz="4" w:space="0" w:color="214C5E" w:themeColor="accent1"/>
          <w:bottom w:val="single" w:sz="4" w:space="0" w:color="214C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4C5E" w:themeColor="accent1"/>
          <w:left w:val="nil"/>
        </w:tcBorders>
      </w:tcPr>
    </w:tblStylePr>
    <w:tblStylePr w:type="swCell">
      <w:tblPr/>
      <w:tcPr>
        <w:tcBorders>
          <w:top w:val="double" w:sz="4" w:space="0" w:color="214C5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4948" w:themeColor="accent2"/>
          <w:right w:val="single" w:sz="4" w:space="0" w:color="DE4948" w:themeColor="accent2"/>
        </w:tcBorders>
      </w:tcPr>
    </w:tblStylePr>
    <w:tblStylePr w:type="band1Horz">
      <w:tblPr/>
      <w:tcPr>
        <w:tcBorders>
          <w:top w:val="single" w:sz="4" w:space="0" w:color="DE4948" w:themeColor="accent2"/>
          <w:bottom w:val="single" w:sz="4" w:space="0" w:color="DE494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4948" w:themeColor="accent2"/>
          <w:left w:val="nil"/>
        </w:tcBorders>
      </w:tcPr>
    </w:tblStylePr>
    <w:tblStylePr w:type="swCell">
      <w:tblPr/>
      <w:tcPr>
        <w:tcBorders>
          <w:top w:val="double" w:sz="4" w:space="0" w:color="DE4948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2C7AD" w:themeColor="accent3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2C7AD" w:themeColor="accent3"/>
          <w:right w:val="single" w:sz="4" w:space="0" w:color="62C7AD" w:themeColor="accent3"/>
        </w:tcBorders>
      </w:tcPr>
    </w:tblStylePr>
    <w:tblStylePr w:type="band1Horz">
      <w:tblPr/>
      <w:tcPr>
        <w:tcBorders>
          <w:top w:val="single" w:sz="4" w:space="0" w:color="62C7AD" w:themeColor="accent3"/>
          <w:bottom w:val="single" w:sz="4" w:space="0" w:color="62C7AD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2C7AD" w:themeColor="accent3"/>
          <w:left w:val="nil"/>
        </w:tcBorders>
      </w:tcPr>
    </w:tblStylePr>
    <w:tblStylePr w:type="swCell">
      <w:tblPr/>
      <w:tcPr>
        <w:tcBorders>
          <w:top w:val="double" w:sz="4" w:space="0" w:color="62C7AD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731C3F" w:themeColor="accent4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31C3F" w:themeColor="accent4"/>
          <w:right w:val="single" w:sz="4" w:space="0" w:color="731C3F" w:themeColor="accent4"/>
        </w:tcBorders>
      </w:tcPr>
    </w:tblStylePr>
    <w:tblStylePr w:type="band1Horz">
      <w:tblPr/>
      <w:tcPr>
        <w:tcBorders>
          <w:top w:val="single" w:sz="4" w:space="0" w:color="731C3F" w:themeColor="accent4"/>
          <w:bottom w:val="single" w:sz="4" w:space="0" w:color="731C3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31C3F" w:themeColor="accent4"/>
          <w:left w:val="nil"/>
        </w:tcBorders>
      </w:tcPr>
    </w:tblStylePr>
    <w:tblStylePr w:type="swCell">
      <w:tblPr/>
      <w:tcPr>
        <w:tcBorders>
          <w:top w:val="double" w:sz="4" w:space="0" w:color="731C3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87330" w:themeColor="accent5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87330" w:themeColor="accent5"/>
          <w:right w:val="single" w:sz="4" w:space="0" w:color="D87330" w:themeColor="accent5"/>
        </w:tcBorders>
      </w:tcPr>
    </w:tblStylePr>
    <w:tblStylePr w:type="band1Horz">
      <w:tblPr/>
      <w:tcPr>
        <w:tcBorders>
          <w:top w:val="single" w:sz="4" w:space="0" w:color="D87330" w:themeColor="accent5"/>
          <w:bottom w:val="single" w:sz="4" w:space="0" w:color="D8733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87330" w:themeColor="accent5"/>
          <w:left w:val="nil"/>
        </w:tcBorders>
      </w:tcPr>
    </w:tblStylePr>
    <w:tblStylePr w:type="swCell">
      <w:tblPr/>
      <w:tcPr>
        <w:tcBorders>
          <w:top w:val="double" w:sz="4" w:space="0" w:color="D8733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EBC53" w:themeColor="accent6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BC53" w:themeColor="accent6"/>
          <w:right w:val="single" w:sz="4" w:space="0" w:color="DEBC53" w:themeColor="accent6"/>
        </w:tcBorders>
      </w:tcPr>
    </w:tblStylePr>
    <w:tblStylePr w:type="band1Horz">
      <w:tblPr/>
      <w:tcPr>
        <w:tcBorders>
          <w:top w:val="single" w:sz="4" w:space="0" w:color="DEBC53" w:themeColor="accent6"/>
          <w:bottom w:val="single" w:sz="4" w:space="0" w:color="DEBC5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BC53" w:themeColor="accent6"/>
          <w:left w:val="nil"/>
        </w:tcBorders>
      </w:tcPr>
    </w:tblStylePr>
    <w:tblStylePr w:type="swCell">
      <w:tblPr/>
      <w:tcPr>
        <w:tcBorders>
          <w:top w:val="double" w:sz="4" w:space="0" w:color="DEBC53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14C5E" w:themeColor="accent1"/>
        <w:left w:val="single" w:sz="24" w:space="0" w:color="214C5E" w:themeColor="accent1"/>
        <w:bottom w:val="single" w:sz="24" w:space="0" w:color="214C5E" w:themeColor="accent1"/>
        <w:right w:val="single" w:sz="24" w:space="0" w:color="214C5E" w:themeColor="accent1"/>
      </w:tblBorders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E4948" w:themeColor="accent2"/>
        <w:left w:val="single" w:sz="24" w:space="0" w:color="DE4948" w:themeColor="accent2"/>
        <w:bottom w:val="single" w:sz="24" w:space="0" w:color="DE4948" w:themeColor="accent2"/>
        <w:right w:val="single" w:sz="24" w:space="0" w:color="DE4948" w:themeColor="accent2"/>
      </w:tblBorders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2C7AD" w:themeColor="accent3"/>
        <w:left w:val="single" w:sz="24" w:space="0" w:color="62C7AD" w:themeColor="accent3"/>
        <w:bottom w:val="single" w:sz="24" w:space="0" w:color="62C7AD" w:themeColor="accent3"/>
        <w:right w:val="single" w:sz="24" w:space="0" w:color="62C7AD" w:themeColor="accent3"/>
      </w:tblBorders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31C3F" w:themeColor="accent4"/>
        <w:left w:val="single" w:sz="24" w:space="0" w:color="731C3F" w:themeColor="accent4"/>
        <w:bottom w:val="single" w:sz="24" w:space="0" w:color="731C3F" w:themeColor="accent4"/>
        <w:right w:val="single" w:sz="24" w:space="0" w:color="731C3F" w:themeColor="accent4"/>
      </w:tblBorders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87330" w:themeColor="accent5"/>
        <w:left w:val="single" w:sz="24" w:space="0" w:color="D87330" w:themeColor="accent5"/>
        <w:bottom w:val="single" w:sz="24" w:space="0" w:color="D87330" w:themeColor="accent5"/>
        <w:right w:val="single" w:sz="24" w:space="0" w:color="D87330" w:themeColor="accent5"/>
      </w:tblBorders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EBC53" w:themeColor="accent6"/>
        <w:left w:val="single" w:sz="24" w:space="0" w:color="DEBC53" w:themeColor="accent6"/>
        <w:bottom w:val="single" w:sz="24" w:space="0" w:color="DEBC53" w:themeColor="accent6"/>
        <w:right w:val="single" w:sz="24" w:space="0" w:color="DEBC53" w:themeColor="accent6"/>
      </w:tblBorders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urful">
    <w:name w:val="List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urfulAccent1">
    <w:name w:val="List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4" w:space="0" w:color="214C5E" w:themeColor="accent1"/>
        <w:bottom w:val="single" w:sz="4" w:space="0" w:color="214C5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14C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6ColourfulAccent2">
    <w:name w:val="List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4" w:space="0" w:color="DE4948" w:themeColor="accent2"/>
        <w:bottom w:val="single" w:sz="4" w:space="0" w:color="DE494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DE494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6ColourfulAccent3">
    <w:name w:val="List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4" w:space="0" w:color="62C7AD" w:themeColor="accent3"/>
        <w:bottom w:val="single" w:sz="4" w:space="0" w:color="62C7AD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62C7AD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6ColourfulAccent4">
    <w:name w:val="List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4" w:space="0" w:color="731C3F" w:themeColor="accent4"/>
        <w:bottom w:val="single" w:sz="4" w:space="0" w:color="731C3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31C3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6ColourfulAccent5">
    <w:name w:val="List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4" w:space="0" w:color="D87330" w:themeColor="accent5"/>
        <w:bottom w:val="single" w:sz="4" w:space="0" w:color="D8733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D8733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6ColourfulAccent6">
    <w:name w:val="List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4" w:space="0" w:color="DEBC53" w:themeColor="accent6"/>
        <w:bottom w:val="single" w:sz="4" w:space="0" w:color="DEBC5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DEBC5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7Colourful">
    <w:name w:val="List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1">
    <w:name w:val="List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14C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14C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14C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14C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2">
    <w:name w:val="List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494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494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494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494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3">
    <w:name w:val="List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2C7AD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2C7AD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2C7AD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2C7AD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4">
    <w:name w:val="List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31C3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31C3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31C3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31C3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5">
    <w:name w:val="List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8733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8733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8733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8733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6">
    <w:name w:val="List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BC5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BC5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BC5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BC5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C2CF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C2CF0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  <w:insideV w:val="single" w:sz="8" w:space="0" w:color="3A85A4" w:themeColor="accent1" w:themeTint="BF"/>
      </w:tblBorders>
    </w:tblPr>
    <w:tcPr>
      <w:shd w:val="clear" w:color="auto" w:fill="B8D8E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A85A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  <w:insideV w:val="single" w:sz="8" w:space="0" w:color="E67675" w:themeColor="accent2" w:themeTint="BF"/>
      </w:tblBorders>
    </w:tblPr>
    <w:tcPr>
      <w:shd w:val="clear" w:color="auto" w:fill="F6D1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76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  <w:insideV w:val="single" w:sz="8" w:space="0" w:color="89D5C1" w:themeColor="accent3" w:themeTint="BF"/>
      </w:tblBorders>
    </w:tblPr>
    <w:tcPr>
      <w:shd w:val="clear" w:color="auto" w:fill="D8F1E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D5C1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  <w:insideV w:val="single" w:sz="8" w:space="0" w:color="BC2E67" w:themeColor="accent4" w:themeTint="BF"/>
      </w:tblBorders>
    </w:tblPr>
    <w:tcPr>
      <w:shd w:val="clear" w:color="auto" w:fill="EDB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C2E6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  <w:insideV w:val="single" w:sz="8" w:space="0" w:color="E19563" w:themeColor="accent5" w:themeTint="BF"/>
      </w:tblBorders>
    </w:tblPr>
    <w:tcPr>
      <w:shd w:val="clear" w:color="auto" w:fill="F5DCC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19563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  <w:insideV w:val="single" w:sz="8" w:space="0" w:color="E6CC7E" w:themeColor="accent6" w:themeTint="BF"/>
      </w:tblBorders>
    </w:tblPr>
    <w:tcPr>
      <w:shd w:val="clear" w:color="auto" w:fill="F7EED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CC7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</w:tblPr>
    <w:tcPr>
      <w:shd w:val="clear" w:color="auto" w:fill="B8D8E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3EFF5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0EB" w:themeFill="accent1" w:themeFillTint="33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tcBorders>
          <w:insideH w:val="single" w:sz="6" w:space="0" w:color="214C5E" w:themeColor="accent1"/>
          <w:insideV w:val="single" w:sz="6" w:space="0" w:color="214C5E" w:themeColor="accent1"/>
        </w:tcBorders>
        <w:shd w:val="clear" w:color="auto" w:fill="71B2C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</w:tblPr>
    <w:tcPr>
      <w:shd w:val="clear" w:color="auto" w:fill="F6D1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EC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ADA" w:themeFill="accent2" w:themeFillTint="33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tcBorders>
          <w:insideH w:val="single" w:sz="6" w:space="0" w:color="DE4948" w:themeColor="accent2"/>
          <w:insideV w:val="single" w:sz="6" w:space="0" w:color="DE4948" w:themeColor="accent2"/>
        </w:tcBorders>
        <w:shd w:val="clear" w:color="auto" w:fill="EEA3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</w:tblPr>
    <w:tcPr>
      <w:shd w:val="clear" w:color="auto" w:fill="D8F1E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FF9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F3EE" w:themeFill="accent3" w:themeFillTint="33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tcBorders>
          <w:insideH w:val="single" w:sz="6" w:space="0" w:color="62C7AD" w:themeColor="accent3"/>
          <w:insideV w:val="single" w:sz="6" w:space="0" w:color="62C7AD" w:themeColor="accent3"/>
        </w:tcBorders>
        <w:shd w:val="clear" w:color="auto" w:fill="B0E3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</w:tblPr>
    <w:tcPr>
      <w:shd w:val="clear" w:color="auto" w:fill="EDB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E2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C3D5" w:themeFill="accent4" w:themeFillTint="33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tcBorders>
          <w:insideH w:val="single" w:sz="6" w:space="0" w:color="731C3F" w:themeColor="accent4"/>
          <w:insideV w:val="single" w:sz="6" w:space="0" w:color="731C3F" w:themeColor="accent4"/>
        </w:tcBorders>
        <w:shd w:val="clear" w:color="auto" w:fill="DB6B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</w:tblPr>
    <w:tcPr>
      <w:shd w:val="clear" w:color="auto" w:fill="F5DCC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BF1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2D5" w:themeFill="accent5" w:themeFillTint="33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tcBorders>
          <w:insideH w:val="single" w:sz="6" w:space="0" w:color="D87330" w:themeColor="accent5"/>
          <w:insideV w:val="single" w:sz="6" w:space="0" w:color="D87330" w:themeColor="accent5"/>
        </w:tcBorders>
        <w:shd w:val="clear" w:color="auto" w:fill="EBB89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</w:tblPr>
    <w:tcPr>
      <w:shd w:val="clear" w:color="auto" w:fill="F7EED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BF8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1DC" w:themeFill="accent6" w:themeFillTint="33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tcBorders>
          <w:insideH w:val="single" w:sz="6" w:space="0" w:color="DEBC53" w:themeColor="accent6"/>
          <w:insideV w:val="single" w:sz="6" w:space="0" w:color="DEBC53" w:themeColor="accent6"/>
        </w:tcBorders>
        <w:shd w:val="clear" w:color="auto" w:fill="EEDDA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8D8E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1B2C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1B2C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D1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A3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A3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8F1E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E3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E3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B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6B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6B98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5DCC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BB89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BB897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EED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DDA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DDA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14C5E" w:themeColor="accent1"/>
        <w:bottom w:val="single" w:sz="8" w:space="0" w:color="214C5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14C5E" w:themeColor="accen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shd w:val="clear" w:color="auto" w:fill="B8D8E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E4948" w:themeColor="accent2"/>
        <w:bottom w:val="single" w:sz="8" w:space="0" w:color="DE494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4948" w:themeColor="accent2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shd w:val="clear" w:color="auto" w:fill="F6D1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2C7AD" w:themeColor="accent3"/>
        <w:bottom w:val="single" w:sz="8" w:space="0" w:color="62C7AD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2C7AD" w:themeColor="accent3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shd w:val="clear" w:color="auto" w:fill="D8F1E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31C3F" w:themeColor="accent4"/>
        <w:bottom w:val="single" w:sz="8" w:space="0" w:color="731C3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31C3F" w:themeColor="accent4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shd w:val="clear" w:color="auto" w:fill="EDB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87330" w:themeColor="accent5"/>
        <w:bottom w:val="single" w:sz="8" w:space="0" w:color="D8733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87330" w:themeColor="accent5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shd w:val="clear" w:color="auto" w:fill="F5DCC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EBC53" w:themeColor="accent6"/>
        <w:bottom w:val="single" w:sz="8" w:space="0" w:color="DEBC5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BC53" w:themeColor="accent6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shd w:val="clear" w:color="auto" w:fill="F7EED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4C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4C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4C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8D8E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494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494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1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2C7A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2C7A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F1E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31C3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31C3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DB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8733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8733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5DCC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BC5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BC5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EED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8D8E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1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8F1E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B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DCC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EED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C2CF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C2CF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DC2CF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C2CF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C2CF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C2CF0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C2CF0"/>
  </w:style>
  <w:style w:type="character" w:styleId="PageNumber">
    <w:name w:val="page number"/>
    <w:basedOn w:val="DefaultParagraphFont"/>
    <w:uiPriority w:val="99"/>
    <w:semiHidden/>
    <w:unhideWhenUsed/>
    <w:rsid w:val="00DC2CF0"/>
  </w:style>
  <w:style w:type="table" w:styleId="PlainTable1">
    <w:name w:val="Plain Table 1"/>
    <w:basedOn w:val="TableNormal"/>
    <w:uiPriority w:val="41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C2CF0"/>
    <w:rPr>
      <w:rFonts w:ascii="Consolas" w:hAnsi="Consolas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C2CF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C2CF0"/>
  </w:style>
  <w:style w:type="paragraph" w:styleId="Signature">
    <w:name w:val="Signature"/>
    <w:basedOn w:val="Normal"/>
    <w:link w:val="Signature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C2CF0"/>
  </w:style>
  <w:style w:type="character" w:styleId="SmartHyperlink">
    <w:name w:val="Smart Hyperlink"/>
    <w:basedOn w:val="DefaultParagraphFont"/>
    <w:uiPriority w:val="99"/>
    <w:semiHidden/>
    <w:unhideWhenUsed/>
    <w:rsid w:val="00DC2CF0"/>
    <w:rPr>
      <w:u w:val="dotted"/>
    </w:rPr>
  </w:style>
  <w:style w:type="table" w:styleId="Table3Deffects1">
    <w:name w:val="Table 3D effects 1"/>
    <w:basedOn w:val="TableNormal"/>
    <w:uiPriority w:val="99"/>
    <w:semiHidden/>
    <w:unhideWhenUsed/>
    <w:rsid w:val="00DC2CF0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C2CF0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C2CF0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C2CF0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1">
    <w:name w:val="Table Colorful 1"/>
    <w:basedOn w:val="TableNormal"/>
    <w:uiPriority w:val="99"/>
    <w:semiHidden/>
    <w:unhideWhenUsed/>
    <w:rsid w:val="00DC2CF0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uiPriority w:val="99"/>
    <w:semiHidden/>
    <w:unhideWhenUsed/>
    <w:rsid w:val="00DC2CF0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uiPriority w:val="99"/>
    <w:semiHidden/>
    <w:unhideWhenUsed/>
    <w:rsid w:val="00DC2CF0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C2CF0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C2CF0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C2CF0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C2CF0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C2CF0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C2CF0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C2CF0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DC2CF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C2CF0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C2CF0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C2CF0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C2CF0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C2CF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C2CF0"/>
    <w:pPr>
      <w:spacing w:after="0"/>
      <w:ind w:left="300" w:hanging="3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C2CF0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C2CF0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C2CF0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DC2CF0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C2C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C2CF0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C2CF0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DC2CF0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C2CF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C2CF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C2CF0"/>
    <w:pPr>
      <w:spacing w:after="100"/>
      <w:ind w:left="3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C2CF0"/>
    <w:pPr>
      <w:spacing w:after="100"/>
      <w:ind w:left="6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C2CF0"/>
    <w:pPr>
      <w:spacing w:after="100"/>
      <w:ind w:left="9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C2CF0"/>
    <w:pPr>
      <w:spacing w:after="100"/>
      <w:ind w:left="12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C2CF0"/>
    <w:pPr>
      <w:spacing w:after="100"/>
      <w:ind w:left="15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C2CF0"/>
    <w:pPr>
      <w:spacing w:after="100"/>
      <w:ind w:left="18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C2CF0"/>
    <w:pPr>
      <w:spacing w:after="100"/>
      <w:ind w:left="21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C2CF0"/>
    <w:pPr>
      <w:spacing w:after="100"/>
      <w:ind w:left="2400"/>
    </w:pPr>
  </w:style>
  <w:style w:type="character" w:styleId="UnresolvedMention">
    <w:name w:val="Unresolved Mention"/>
    <w:basedOn w:val="DefaultParagraphFont"/>
    <w:uiPriority w:val="99"/>
    <w:semiHidden/>
    <w:unhideWhenUsed/>
    <w:rsid w:val="00DC2CF0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763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36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6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312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369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16723">
              <w:marLeft w:val="0"/>
              <w:marRight w:val="0"/>
              <w:marTop w:val="0"/>
              <w:marBottom w:val="3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ike.greenslade@shelterbox.org.au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shelterboxusa.org" TargetMode="Externa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drive.google.com/drive/folders/1ld0eArBPDmuqochzf8QuW2wxrLgQ2s4M?usp=sharing" TargetMode="External"/></Relationships>
</file>

<file path=word/theme/theme1.xml><?xml version="1.0" encoding="utf-8"?>
<a:theme xmlns:a="http://schemas.openxmlformats.org/drawingml/2006/main" name="Office Theme">
  <a:themeElements>
    <a:clrScheme name="Custom 55">
      <a:dk1>
        <a:sysClr val="windowText" lastClr="000000"/>
      </a:dk1>
      <a:lt1>
        <a:sysClr val="window" lastClr="FFFFFF"/>
      </a:lt1>
      <a:dk2>
        <a:srgbClr val="37030F"/>
      </a:dk2>
      <a:lt2>
        <a:srgbClr val="DEE4C3"/>
      </a:lt2>
      <a:accent1>
        <a:srgbClr val="214C5E"/>
      </a:accent1>
      <a:accent2>
        <a:srgbClr val="DE4948"/>
      </a:accent2>
      <a:accent3>
        <a:srgbClr val="62C7AD"/>
      </a:accent3>
      <a:accent4>
        <a:srgbClr val="731C3F"/>
      </a:accent4>
      <a:accent5>
        <a:srgbClr val="D87330"/>
      </a:accent5>
      <a:accent6>
        <a:srgbClr val="DEBC53"/>
      </a:accent6>
      <a:hlink>
        <a:srgbClr val="62C7AD"/>
      </a:hlink>
      <a:folHlink>
        <a:srgbClr val="895F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0B461637929A40A3E7194650F097A7" ma:contentTypeVersion="13" ma:contentTypeDescription="Create a new document." ma:contentTypeScope="" ma:versionID="aa36adc3e6e3f4cd77faffd04c994614">
  <xsd:schema xmlns:xsd="http://www.w3.org/2001/XMLSchema" xmlns:xs="http://www.w3.org/2001/XMLSchema" xmlns:p="http://schemas.microsoft.com/office/2006/metadata/properties" xmlns:ns2="1d7782ec-49c5-46f8-9100-43f6e784b146" xmlns:ns3="17e26b04-0d40-46e7-b798-25ce58eddd7f" targetNamespace="http://schemas.microsoft.com/office/2006/metadata/properties" ma:root="true" ma:fieldsID="88965e45d4c94aee3380fb1b31d3df08" ns2:_="" ns3:_="">
    <xsd:import namespace="1d7782ec-49c5-46f8-9100-43f6e784b146"/>
    <xsd:import namespace="17e26b04-0d40-46e7-b798-25ce58eddd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7782ec-49c5-46f8-9100-43f6e784b1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e26b04-0d40-46e7-b798-25ce58eddd7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E064CD2-59EC-4980-AB15-CDB5586D9D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70F86C-8CAD-4807-A9AD-5C38B2DABE5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9A36502-710C-4DEA-96E0-6FA6F16FC8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7782ec-49c5-46f8-9100-43f6e784b146"/>
    <ds:schemaRef ds:uri="17e26b04-0d40-46e7-b798-25ce58eddd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53</Words>
  <Characters>3155</Characters>
  <Application>Microsoft Office Word</Application>
  <DocSecurity>0</DocSecurity>
  <Lines>26</Lines>
  <Paragraphs>7</Paragraphs>
  <ScaleCrop>false</ScaleCrop>
  <Company/>
  <LinksUpToDate>false</LinksUpToDate>
  <CharactersWithSpaces>3701</CharactersWithSpaces>
  <SharedDoc>false</SharedDoc>
  <HLinks>
    <vt:vector size="24" baseType="variant">
      <vt:variant>
        <vt:i4>6488139</vt:i4>
      </vt:variant>
      <vt:variant>
        <vt:i4>9</vt:i4>
      </vt:variant>
      <vt:variant>
        <vt:i4>0</vt:i4>
      </vt:variant>
      <vt:variant>
        <vt:i4>5</vt:i4>
      </vt:variant>
      <vt:variant>
        <vt:lpwstr>mailto:GPadgett@ShelterBoxUSA.org</vt:lpwstr>
      </vt:variant>
      <vt:variant>
        <vt:lpwstr/>
      </vt:variant>
      <vt:variant>
        <vt:i4>4718596</vt:i4>
      </vt:variant>
      <vt:variant>
        <vt:i4>6</vt:i4>
      </vt:variant>
      <vt:variant>
        <vt:i4>0</vt:i4>
      </vt:variant>
      <vt:variant>
        <vt:i4>5</vt:i4>
      </vt:variant>
      <vt:variant>
        <vt:lpwstr>http://www.shelterboxusa.org/</vt:lpwstr>
      </vt:variant>
      <vt:variant>
        <vt:lpwstr/>
      </vt:variant>
      <vt:variant>
        <vt:i4>1048644</vt:i4>
      </vt:variant>
      <vt:variant>
        <vt:i4>3</vt:i4>
      </vt:variant>
      <vt:variant>
        <vt:i4>0</vt:i4>
      </vt:variant>
      <vt:variant>
        <vt:i4>5</vt:i4>
      </vt:variant>
      <vt:variant>
        <vt:lpwstr>https://drive.google.com/drive/folders/16qAr8s0iQpRC54DtPRoYH1qFfxaitwFD?usp=sharing</vt:lpwstr>
      </vt:variant>
      <vt:variant>
        <vt:lpwstr/>
      </vt:variant>
      <vt:variant>
        <vt:i4>6488139</vt:i4>
      </vt:variant>
      <vt:variant>
        <vt:i4>0</vt:i4>
      </vt:variant>
      <vt:variant>
        <vt:i4>0</vt:i4>
      </vt:variant>
      <vt:variant>
        <vt:i4>5</vt:i4>
      </vt:variant>
      <vt:variant>
        <vt:lpwstr>mailto:gpadgett@ShelterBoxUSA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 Intern</dc:creator>
  <cp:keywords/>
  <dc:description/>
  <cp:lastModifiedBy>Mike Greenslade</cp:lastModifiedBy>
  <cp:revision>2</cp:revision>
  <dcterms:created xsi:type="dcterms:W3CDTF">2021-08-17T05:14:00Z</dcterms:created>
  <dcterms:modified xsi:type="dcterms:W3CDTF">2021-08-17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0B461637929A40A3E7194650F097A7</vt:lpwstr>
  </property>
</Properties>
</file>